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7C9BB" w14:textId="77777777" w:rsidR="007C2E0B" w:rsidRPr="003B40A9" w:rsidRDefault="007C2E0B" w:rsidP="007C2E0B">
      <w:pPr>
        <w:contextualSpacing/>
        <w:rPr>
          <w:rFonts w:ascii="More Offc" w:hAnsi="More Offc"/>
          <w:b/>
        </w:rPr>
      </w:pPr>
      <w:r w:rsidRPr="003B40A9">
        <w:rPr>
          <w:rFonts w:ascii="More Offc" w:hAnsi="More Offc"/>
          <w:noProof/>
        </w:rPr>
        <w:drawing>
          <wp:anchor distT="0" distB="0" distL="114300" distR="114300" simplePos="0" relativeHeight="251658240" behindDoc="0" locked="0" layoutInCell="1" allowOverlap="1" wp14:anchorId="0784CBA8" wp14:editId="0C85940C">
            <wp:simplePos x="0" y="0"/>
            <wp:positionH relativeFrom="column">
              <wp:posOffset>-188595</wp:posOffset>
            </wp:positionH>
            <wp:positionV relativeFrom="paragraph">
              <wp:posOffset>-381635</wp:posOffset>
            </wp:positionV>
            <wp:extent cx="2504440" cy="14166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F-logo-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04440" cy="1416685"/>
                    </a:xfrm>
                    <a:prstGeom prst="rect">
                      <a:avLst/>
                    </a:prstGeom>
                  </pic:spPr>
                </pic:pic>
              </a:graphicData>
            </a:graphic>
            <wp14:sizeRelH relativeFrom="page">
              <wp14:pctWidth>0</wp14:pctWidth>
            </wp14:sizeRelH>
            <wp14:sizeRelV relativeFrom="page">
              <wp14:pctHeight>0</wp14:pctHeight>
            </wp14:sizeRelV>
          </wp:anchor>
        </w:drawing>
      </w:r>
    </w:p>
    <w:p w14:paraId="25E2F256" w14:textId="77777777" w:rsidR="007C2E0B" w:rsidRPr="003B40A9" w:rsidRDefault="007C2E0B" w:rsidP="007C2E0B">
      <w:pPr>
        <w:contextualSpacing/>
        <w:rPr>
          <w:rFonts w:ascii="More Offc" w:hAnsi="More Offc"/>
          <w:b/>
        </w:rPr>
      </w:pPr>
    </w:p>
    <w:p w14:paraId="0E779A32" w14:textId="77777777" w:rsidR="007C2E0B" w:rsidRPr="003B40A9" w:rsidRDefault="007C2E0B" w:rsidP="007C2E0B">
      <w:pPr>
        <w:contextualSpacing/>
        <w:rPr>
          <w:rFonts w:ascii="More Offc" w:hAnsi="More Offc"/>
          <w:b/>
        </w:rPr>
      </w:pPr>
    </w:p>
    <w:p w14:paraId="1D63388C" w14:textId="77777777" w:rsidR="007C2E0B" w:rsidRPr="003B40A9" w:rsidRDefault="007C2E0B" w:rsidP="007C2E0B">
      <w:pPr>
        <w:contextualSpacing/>
        <w:rPr>
          <w:rFonts w:ascii="More Offc" w:hAnsi="More Offc"/>
          <w:b/>
        </w:rPr>
      </w:pPr>
    </w:p>
    <w:p w14:paraId="027D182C" w14:textId="77777777" w:rsidR="007C2E0B" w:rsidRPr="003B40A9" w:rsidRDefault="007C2E0B" w:rsidP="007C2E0B">
      <w:pPr>
        <w:contextualSpacing/>
        <w:rPr>
          <w:rFonts w:ascii="More Offc" w:hAnsi="More Offc"/>
          <w:b/>
        </w:rPr>
      </w:pPr>
    </w:p>
    <w:p w14:paraId="14150423" w14:textId="77777777" w:rsidR="007C2E0B" w:rsidRPr="003B40A9" w:rsidRDefault="007C2E0B" w:rsidP="007C2E0B">
      <w:pPr>
        <w:contextualSpacing/>
        <w:rPr>
          <w:rFonts w:ascii="More Offc" w:hAnsi="More Offc"/>
          <w:b/>
        </w:rPr>
      </w:pPr>
    </w:p>
    <w:p w14:paraId="0036CE02" w14:textId="77777777" w:rsidR="00047E63" w:rsidRDefault="00047E63" w:rsidP="00742A43">
      <w:pPr>
        <w:spacing w:after="0" w:line="240" w:lineRule="auto"/>
        <w:contextualSpacing/>
        <w:rPr>
          <w:rFonts w:ascii="Trim Office" w:hAnsi="Trim Office"/>
          <w:b/>
          <w:bCs/>
          <w:color w:val="FF0000"/>
        </w:rPr>
      </w:pPr>
    </w:p>
    <w:p w14:paraId="31866812" w14:textId="77777777" w:rsidR="00047E63" w:rsidRDefault="00047E63" w:rsidP="00742A43">
      <w:pPr>
        <w:spacing w:after="0" w:line="240" w:lineRule="auto"/>
        <w:contextualSpacing/>
        <w:rPr>
          <w:rFonts w:ascii="Trim Office" w:hAnsi="Trim Office"/>
          <w:b/>
          <w:bCs/>
          <w:color w:val="FF0000"/>
        </w:rPr>
      </w:pPr>
    </w:p>
    <w:p w14:paraId="35781686" w14:textId="77777777" w:rsidR="00256070" w:rsidRPr="005D38AF" w:rsidRDefault="00256070" w:rsidP="00256070">
      <w:pPr>
        <w:spacing w:after="0" w:line="240" w:lineRule="auto"/>
        <w:contextualSpacing/>
        <w:rPr>
          <w:rFonts w:ascii="Trim Office" w:hAnsi="Trim Office"/>
          <w:color w:val="000000"/>
        </w:rPr>
      </w:pPr>
      <w:r w:rsidRPr="005D38AF">
        <w:rPr>
          <w:rFonts w:ascii="Trim Office" w:hAnsi="Trim Office"/>
          <w:color w:val="000000"/>
        </w:rPr>
        <w:t>We are committed to delivering an unparalleled celebration of the performing arts, which brings some of the most exciting and creative artists working today to audiences from around the world.</w:t>
      </w:r>
    </w:p>
    <w:p w14:paraId="48F8F9D9" w14:textId="77777777" w:rsidR="00047E63" w:rsidRPr="005D38AF" w:rsidRDefault="00047E63" w:rsidP="00742A43">
      <w:pPr>
        <w:spacing w:after="0" w:line="240" w:lineRule="auto"/>
        <w:contextualSpacing/>
        <w:rPr>
          <w:rFonts w:ascii="Trim Office" w:hAnsi="Trim Office"/>
          <w:color w:val="000000"/>
        </w:rPr>
      </w:pPr>
    </w:p>
    <w:p w14:paraId="742880F6" w14:textId="4458E17D" w:rsidR="00742A43" w:rsidRPr="00010D54" w:rsidRDefault="00D12A8B" w:rsidP="00742A43">
      <w:pPr>
        <w:spacing w:after="0" w:line="240" w:lineRule="auto"/>
        <w:contextualSpacing/>
        <w:rPr>
          <w:rFonts w:ascii="Trim Office" w:hAnsi="Trim Office"/>
          <w:b/>
          <w:bCs/>
        </w:rPr>
      </w:pPr>
      <w:r w:rsidRPr="00010D54">
        <w:rPr>
          <w:rFonts w:ascii="Trim Office" w:hAnsi="Trim Office"/>
          <w:b/>
          <w:bCs/>
        </w:rPr>
        <w:t>Event Assistant</w:t>
      </w:r>
      <w:r w:rsidR="00D8194E" w:rsidRPr="00010D54">
        <w:rPr>
          <w:rFonts w:ascii="Trim Office" w:hAnsi="Trim Office"/>
          <w:b/>
          <w:bCs/>
        </w:rPr>
        <w:t xml:space="preserve"> (full-time temporary, </w:t>
      </w:r>
      <w:r w:rsidRPr="00010D54">
        <w:rPr>
          <w:rFonts w:ascii="Trim Office" w:hAnsi="Trim Office"/>
          <w:b/>
          <w:bCs/>
        </w:rPr>
        <w:t>01 July</w:t>
      </w:r>
      <w:r w:rsidR="00D8194E" w:rsidRPr="00010D54">
        <w:rPr>
          <w:rFonts w:ascii="Trim Office" w:hAnsi="Trim Office"/>
          <w:b/>
          <w:bCs/>
        </w:rPr>
        <w:t xml:space="preserve"> 2024– 30 August 2024)</w:t>
      </w:r>
    </w:p>
    <w:p w14:paraId="7EC6651F" w14:textId="77777777" w:rsidR="00D8194E" w:rsidRPr="005D38AF" w:rsidRDefault="00D8194E" w:rsidP="00742A43">
      <w:pPr>
        <w:spacing w:after="0" w:line="240" w:lineRule="auto"/>
        <w:contextualSpacing/>
        <w:rPr>
          <w:rFonts w:ascii="Trim Office" w:hAnsi="Trim Office"/>
          <w:color w:val="000000"/>
        </w:rPr>
      </w:pPr>
    </w:p>
    <w:p w14:paraId="3366E62F" w14:textId="41BBC980" w:rsidR="0049487B" w:rsidRPr="005D38AF" w:rsidRDefault="0049487B" w:rsidP="0049487B">
      <w:pPr>
        <w:rPr>
          <w:rFonts w:ascii="Trim Office" w:hAnsi="Trim Office"/>
        </w:rPr>
      </w:pPr>
      <w:r w:rsidRPr="005D38AF">
        <w:rPr>
          <w:rFonts w:ascii="Trim Office" w:hAnsi="Trim Office"/>
        </w:rPr>
        <w:t xml:space="preserve">As part of the Development Team, the Event </w:t>
      </w:r>
      <w:r w:rsidR="00C43B92">
        <w:rPr>
          <w:rFonts w:ascii="Trim Office" w:hAnsi="Trim Office"/>
        </w:rPr>
        <w:t>Assistant</w:t>
      </w:r>
      <w:r w:rsidRPr="005D38AF">
        <w:rPr>
          <w:rFonts w:ascii="Trim Office" w:hAnsi="Trim Office"/>
        </w:rPr>
        <w:t>s will assist</w:t>
      </w:r>
      <w:r w:rsidR="00567C7B">
        <w:rPr>
          <w:rFonts w:ascii="Trim Office" w:hAnsi="Trim Office"/>
        </w:rPr>
        <w:t xml:space="preserve"> the Event Officers</w:t>
      </w:r>
      <w:r w:rsidRPr="005D38AF">
        <w:rPr>
          <w:rFonts w:ascii="Trim Office" w:hAnsi="Trim Office"/>
        </w:rPr>
        <w:t xml:space="preserve"> in delivering events and </w:t>
      </w:r>
      <w:r w:rsidR="003E0FA3">
        <w:rPr>
          <w:rFonts w:ascii="Trim Office" w:hAnsi="Trim Office"/>
        </w:rPr>
        <w:t>hospitality</w:t>
      </w:r>
      <w:r w:rsidRPr="005D38AF">
        <w:rPr>
          <w:rFonts w:ascii="Trim Office" w:hAnsi="Trim Office"/>
        </w:rPr>
        <w:t xml:space="preserve"> for our supporters (donors, sponsors, trusts, international partners and public funders); the interval receptions; and high-profile stakeholder events for the </w:t>
      </w:r>
      <w:proofErr w:type="gramStart"/>
      <w:r w:rsidRPr="005D38AF">
        <w:rPr>
          <w:rFonts w:ascii="Trim Office" w:hAnsi="Trim Office"/>
        </w:rPr>
        <w:t>Festival</w:t>
      </w:r>
      <w:proofErr w:type="gramEnd"/>
      <w:r w:rsidRPr="005D38AF">
        <w:rPr>
          <w:rFonts w:ascii="Trim Office" w:hAnsi="Trim Office"/>
        </w:rPr>
        <w:t xml:space="preserve"> such as </w:t>
      </w:r>
      <w:r w:rsidR="003E0FA3">
        <w:rPr>
          <w:rFonts w:ascii="Trim Office" w:hAnsi="Trim Office"/>
        </w:rPr>
        <w:t>a</w:t>
      </w:r>
      <w:r w:rsidRPr="005D38AF">
        <w:rPr>
          <w:rFonts w:ascii="Trim Office" w:hAnsi="Trim Office"/>
        </w:rPr>
        <w:t xml:space="preserve">rtist </w:t>
      </w:r>
      <w:r w:rsidR="003E0FA3">
        <w:rPr>
          <w:rFonts w:ascii="Trim Office" w:hAnsi="Trim Office"/>
        </w:rPr>
        <w:t>p</w:t>
      </w:r>
      <w:r w:rsidRPr="005D38AF">
        <w:rPr>
          <w:rFonts w:ascii="Trim Office" w:hAnsi="Trim Office"/>
        </w:rPr>
        <w:t xml:space="preserve">arties, Opening Event hospitality and </w:t>
      </w:r>
      <w:r w:rsidR="003E0FA3">
        <w:rPr>
          <w:rFonts w:ascii="Trim Office" w:hAnsi="Trim Office"/>
        </w:rPr>
        <w:t>s</w:t>
      </w:r>
      <w:r w:rsidRPr="005D38AF">
        <w:rPr>
          <w:rFonts w:ascii="Trim Office" w:hAnsi="Trim Office"/>
        </w:rPr>
        <w:t xml:space="preserve">upporter events.   </w:t>
      </w:r>
    </w:p>
    <w:p w14:paraId="5E8C4087" w14:textId="1A0CED90" w:rsidR="00D95E68" w:rsidRPr="005D38AF" w:rsidRDefault="00D95E68" w:rsidP="00D95E68">
      <w:pPr>
        <w:spacing w:before="100" w:beforeAutospacing="1" w:after="100" w:afterAutospacing="1" w:line="240" w:lineRule="auto"/>
        <w:textAlignment w:val="top"/>
        <w:rPr>
          <w:rFonts w:ascii="Trim Office" w:eastAsia="Times New Roman" w:hAnsi="Trim Office" w:cs="Arial"/>
          <w:b/>
          <w:bCs/>
        </w:rPr>
      </w:pPr>
      <w:r w:rsidRPr="005D38AF">
        <w:rPr>
          <w:rFonts w:ascii="Trim Office" w:eastAsia="Times New Roman" w:hAnsi="Trim Office" w:cs="Arial"/>
          <w:b/>
          <w:bCs/>
        </w:rPr>
        <w:t xml:space="preserve">Edinburgh International Festival Equality </w:t>
      </w:r>
      <w:r w:rsidR="00AA38FA" w:rsidRPr="005D38AF">
        <w:rPr>
          <w:rFonts w:ascii="Trim Office" w:eastAsia="Times New Roman" w:hAnsi="Trim Office" w:cs="Arial"/>
          <w:b/>
          <w:bCs/>
        </w:rPr>
        <w:t>a</w:t>
      </w:r>
      <w:r w:rsidRPr="005D38AF">
        <w:rPr>
          <w:rFonts w:ascii="Trim Office" w:eastAsia="Times New Roman" w:hAnsi="Trim Office" w:cs="Arial"/>
          <w:b/>
          <w:bCs/>
        </w:rPr>
        <w:t xml:space="preserve">nd Diversity Commitment </w:t>
      </w:r>
    </w:p>
    <w:p w14:paraId="7EABC471" w14:textId="57128E89" w:rsidR="0002122E" w:rsidRPr="005D38AF" w:rsidRDefault="00D95E68" w:rsidP="0002122E">
      <w:pPr>
        <w:spacing w:after="0" w:line="240" w:lineRule="auto"/>
        <w:contextualSpacing/>
        <w:rPr>
          <w:rFonts w:ascii="Trim Office" w:hAnsi="Trim Office"/>
        </w:rPr>
      </w:pPr>
      <w:r w:rsidRPr="005D38AF">
        <w:rPr>
          <w:rFonts w:ascii="Trim Office" w:eastAsia="Times New Roman" w:hAnsi="Trim Office" w:cs="Arial"/>
        </w:rPr>
        <w:t xml:space="preserve">The Edinburgh International Festival is an equal opportunity </w:t>
      </w:r>
      <w:r w:rsidR="00AA38FA" w:rsidRPr="005D38AF">
        <w:rPr>
          <w:rFonts w:ascii="Trim Office" w:eastAsia="Times New Roman" w:hAnsi="Trim Office" w:cs="Arial"/>
        </w:rPr>
        <w:t>employer,</w:t>
      </w:r>
      <w:r w:rsidRPr="005D38AF">
        <w:rPr>
          <w:rFonts w:ascii="Trim Office" w:eastAsia="Times New Roman" w:hAnsi="Trim Office" w:cs="Arial"/>
        </w:rPr>
        <w:t xml:space="preserve"> and we value diversity. </w:t>
      </w:r>
      <w:r w:rsidR="0002122E" w:rsidRPr="005D38AF">
        <w:rPr>
          <w:rFonts w:ascii="Trim Office" w:hAnsi="Trim Office"/>
        </w:rPr>
        <w:t>We believe that an inclusive culture is the foundation for a successful workplace, and we strive to grow our diverse representation across our staff, our artists, and our audiences.</w:t>
      </w:r>
    </w:p>
    <w:p w14:paraId="459456FB" w14:textId="1E9C2CB2" w:rsidR="00D95E68" w:rsidRPr="005D38AF" w:rsidRDefault="00D95E68" w:rsidP="00D95E68">
      <w:pPr>
        <w:spacing w:before="100" w:beforeAutospacing="1" w:after="100" w:afterAutospacing="1" w:line="240" w:lineRule="auto"/>
        <w:textAlignment w:val="top"/>
        <w:rPr>
          <w:rFonts w:ascii="Trim Office" w:eastAsia="Times New Roman" w:hAnsi="Trim Office" w:cs="Arial"/>
        </w:rPr>
      </w:pPr>
      <w:r w:rsidRPr="005D38AF">
        <w:rPr>
          <w:rFonts w:ascii="Trim Office" w:eastAsia="Times New Roman" w:hAnsi="Trim Office" w:cs="Arial"/>
        </w:rPr>
        <w:t>We are collecting data to measure the effectiveness of our recruitment methods, to ensure that they are fair. We strive to ensure our opportunities are accessible to people from all backgrounds.</w:t>
      </w:r>
    </w:p>
    <w:p w14:paraId="66D9B026" w14:textId="77777777" w:rsidR="00D95E68" w:rsidRPr="005D38AF" w:rsidRDefault="00D95E68" w:rsidP="00D95E68">
      <w:pPr>
        <w:spacing w:before="100" w:beforeAutospacing="1" w:after="100" w:afterAutospacing="1" w:line="240" w:lineRule="auto"/>
        <w:textAlignment w:val="top"/>
        <w:rPr>
          <w:rFonts w:ascii="Trim Office" w:eastAsia="Times New Roman" w:hAnsi="Trim Office" w:cs="Arial"/>
        </w:rPr>
      </w:pPr>
      <w:r w:rsidRPr="005D38AF">
        <w:rPr>
          <w:rFonts w:ascii="Trim Office" w:eastAsia="Times New Roman" w:hAnsi="Trim Office" w:cs="Arial"/>
        </w:rPr>
        <w:t xml:space="preserve">We actively encourage applications from currently under-represented groups. We have identified </w:t>
      </w:r>
      <w:r w:rsidRPr="005D38AF">
        <w:rPr>
          <w:rFonts w:ascii="Trim Office" w:hAnsi="Trim Office"/>
          <w:color w:val="000000"/>
        </w:rPr>
        <w:t>ethnic minority backgrounds</w:t>
      </w:r>
      <w:r w:rsidRPr="005D38AF">
        <w:rPr>
          <w:rFonts w:ascii="Trim Office" w:eastAsia="Times New Roman" w:hAnsi="Trim Office" w:cs="Arial"/>
        </w:rPr>
        <w:t>, and disabilities as the key areas we would like to focus our recruitment efforts in.</w:t>
      </w:r>
    </w:p>
    <w:p w14:paraId="4847A142" w14:textId="77777777" w:rsidR="00D95E68" w:rsidRPr="005D38AF" w:rsidRDefault="00D95E68" w:rsidP="00D95E68">
      <w:pPr>
        <w:spacing w:before="100" w:beforeAutospacing="1" w:after="100" w:afterAutospacing="1" w:line="240" w:lineRule="auto"/>
        <w:textAlignment w:val="top"/>
        <w:rPr>
          <w:rFonts w:ascii="Trim Office" w:eastAsia="Times New Roman" w:hAnsi="Trim Office" w:cs="Arial"/>
          <w:b/>
          <w:bCs/>
        </w:rPr>
      </w:pPr>
      <w:r w:rsidRPr="005D38AF">
        <w:rPr>
          <w:rFonts w:ascii="Trim Office" w:eastAsia="Times New Roman" w:hAnsi="Trim Office" w:cs="Arial"/>
          <w:b/>
          <w:bCs/>
        </w:rPr>
        <w:t>Disability Confident Employer</w:t>
      </w:r>
    </w:p>
    <w:p w14:paraId="7F0239B0" w14:textId="77777777" w:rsidR="00D95E68" w:rsidRPr="005D38AF" w:rsidRDefault="00D95E68" w:rsidP="00D95E68">
      <w:pPr>
        <w:spacing w:before="100" w:beforeAutospacing="1" w:after="100" w:afterAutospacing="1" w:line="240" w:lineRule="auto"/>
        <w:textAlignment w:val="top"/>
        <w:rPr>
          <w:rFonts w:ascii="Trim Office" w:eastAsia="Times New Roman" w:hAnsi="Trim Office" w:cs="Arial"/>
        </w:rPr>
      </w:pPr>
      <w:r w:rsidRPr="005D38AF">
        <w:rPr>
          <w:rFonts w:ascii="Trim Office" w:eastAsia="Times New Roman" w:hAnsi="Trim Office" w:cs="Arial"/>
        </w:rPr>
        <w:t>We’re committed to creating a workplace where everyone feels like they belong. We want to make our recruitment practices as inclusive and fair as possible, and as part of that, we have joined the Disability Confident scheme, this is a government scheme designed to help us make the most of the talents of those with disabilities and/or health conditions in the workplace. All applicants with a disability who meet the minimum requirements of the job as set out in the job description are guaranteed an interview.</w:t>
      </w:r>
    </w:p>
    <w:p w14:paraId="136C178A" w14:textId="77777777" w:rsidR="00D95E68" w:rsidRPr="005D38AF" w:rsidRDefault="00D95E68" w:rsidP="00D95E68">
      <w:pPr>
        <w:spacing w:before="100" w:beforeAutospacing="1" w:after="100" w:afterAutospacing="1" w:line="240" w:lineRule="auto"/>
        <w:textAlignment w:val="top"/>
        <w:rPr>
          <w:rFonts w:ascii="Trim Office" w:eastAsia="Times New Roman" w:hAnsi="Trim Office" w:cs="Arial"/>
        </w:rPr>
      </w:pPr>
      <w:r w:rsidRPr="005D38AF">
        <w:rPr>
          <w:rFonts w:ascii="Trim Office" w:eastAsia="Times New Roman" w:hAnsi="Trim Office" w:cs="Arial"/>
          <w:b/>
          <w:bCs/>
        </w:rPr>
        <w:t>Rooney Rule</w:t>
      </w:r>
    </w:p>
    <w:p w14:paraId="34CFD3B0" w14:textId="77777777" w:rsidR="00D95E68" w:rsidRPr="005D38AF" w:rsidRDefault="00D95E68" w:rsidP="00D95E68">
      <w:pPr>
        <w:spacing w:before="100" w:beforeAutospacing="1" w:after="100" w:afterAutospacing="1" w:line="240" w:lineRule="auto"/>
        <w:textAlignment w:val="top"/>
        <w:rPr>
          <w:rFonts w:ascii="Trim Office" w:eastAsia="Times New Roman" w:hAnsi="Trim Office" w:cs="Arial"/>
        </w:rPr>
      </w:pPr>
      <w:r w:rsidRPr="005D38AF">
        <w:rPr>
          <w:rFonts w:ascii="Trim Office" w:eastAsia="Times New Roman" w:hAnsi="Trim Office" w:cs="Arial"/>
        </w:rPr>
        <w:t xml:space="preserve">We are building a </w:t>
      </w:r>
      <w:proofErr w:type="gramStart"/>
      <w:r w:rsidRPr="005D38AF">
        <w:rPr>
          <w:rFonts w:ascii="Trim Office" w:eastAsia="Times New Roman" w:hAnsi="Trim Office" w:cs="Arial"/>
        </w:rPr>
        <w:t>Festival</w:t>
      </w:r>
      <w:proofErr w:type="gramEnd"/>
      <w:r w:rsidRPr="005D38AF">
        <w:rPr>
          <w:rFonts w:ascii="Trim Office" w:eastAsia="Times New Roman" w:hAnsi="Trim Office" w:cs="Arial"/>
        </w:rPr>
        <w:t xml:space="preserve"> team that is able to understand the needs of and effectively communicate with the whole of our diverse community. We want our team to reflect the diversity of the wider population. This includes the representation of people from </w:t>
      </w:r>
      <w:r w:rsidRPr="005D38AF">
        <w:rPr>
          <w:rFonts w:ascii="Trim Office" w:hAnsi="Trim Office"/>
          <w:color w:val="000000"/>
        </w:rPr>
        <w:t xml:space="preserve">ethnic minority </w:t>
      </w:r>
      <w:proofErr w:type="gramStart"/>
      <w:r w:rsidRPr="005D38AF">
        <w:rPr>
          <w:rFonts w:ascii="Trim Office" w:hAnsi="Trim Office"/>
          <w:color w:val="000000"/>
        </w:rPr>
        <w:t>backgrounds</w:t>
      </w:r>
      <w:proofErr w:type="gramEnd"/>
      <w:r w:rsidRPr="005D38AF">
        <w:rPr>
          <w:rFonts w:ascii="Trim Office" w:eastAsia="Times New Roman" w:hAnsi="Trim Office" w:cs="Arial"/>
        </w:rPr>
        <w:t xml:space="preserve"> and we apply the Rooney Rule to achieve this.</w:t>
      </w:r>
    </w:p>
    <w:p w14:paraId="23F8D683" w14:textId="77777777" w:rsidR="00D95E68" w:rsidRPr="005D38AF" w:rsidRDefault="00D95E68" w:rsidP="00D95E68">
      <w:pPr>
        <w:spacing w:after="100" w:afterAutospacing="1" w:line="240" w:lineRule="auto"/>
        <w:rPr>
          <w:rFonts w:ascii="Trim Office" w:eastAsia="Times New Roman" w:hAnsi="Trim Office" w:cs="Arial"/>
        </w:rPr>
      </w:pPr>
      <w:r w:rsidRPr="005D38AF">
        <w:rPr>
          <w:rFonts w:ascii="Trim Office" w:eastAsia="Times New Roman" w:hAnsi="Trim Office" w:cs="Arial"/>
        </w:rPr>
        <w:t xml:space="preserve">Adapted from American football, this is a form of positive action. We recognise that our workforce does not reflect our wider communities, in terms of people from </w:t>
      </w:r>
      <w:r w:rsidRPr="005D38AF">
        <w:rPr>
          <w:rFonts w:ascii="Trim Office" w:hAnsi="Trim Office"/>
          <w:color w:val="000000"/>
        </w:rPr>
        <w:t>ethnic minority backgrounds</w:t>
      </w:r>
      <w:r w:rsidRPr="005D38AF">
        <w:rPr>
          <w:rFonts w:ascii="Trim Office" w:eastAsia="Times New Roman" w:hAnsi="Trim Office" w:cs="Arial"/>
        </w:rPr>
        <w:t xml:space="preserve">. Subject to consent from our equality and diversity form in Team Details, out of </w:t>
      </w:r>
      <w:r w:rsidRPr="005D38AF">
        <w:rPr>
          <w:rFonts w:ascii="Trim Office" w:eastAsia="Times New Roman" w:hAnsi="Trim Office" w:cs="Arial"/>
        </w:rPr>
        <w:lastRenderedPageBreak/>
        <w:t xml:space="preserve">the candidates who meet the essential selection criteria for the role and who are from an </w:t>
      </w:r>
      <w:r w:rsidRPr="005D38AF">
        <w:rPr>
          <w:rFonts w:ascii="Trim Office" w:hAnsi="Trim Office"/>
          <w:color w:val="000000"/>
        </w:rPr>
        <w:t>ethnic minority background</w:t>
      </w:r>
      <w:r w:rsidRPr="005D38AF">
        <w:rPr>
          <w:rFonts w:ascii="Trim Office" w:eastAsia="Times New Roman" w:hAnsi="Trim Office" w:cs="Arial"/>
        </w:rPr>
        <w:t>, at least one will be shortlisted for the next stage in the recruitment process, which is usually an interview.</w:t>
      </w:r>
    </w:p>
    <w:p w14:paraId="7BFD4B5C" w14:textId="4F191F0A" w:rsidR="00F56EB8" w:rsidRPr="005D38AF" w:rsidRDefault="00F56EB8" w:rsidP="00742A43">
      <w:pPr>
        <w:spacing w:after="0" w:line="240" w:lineRule="auto"/>
        <w:contextualSpacing/>
        <w:rPr>
          <w:rFonts w:ascii="Trim Office" w:hAnsi="Trim Office" w:cs="Helvetica"/>
          <w:b/>
        </w:rPr>
      </w:pPr>
      <w:r w:rsidRPr="005D38AF">
        <w:rPr>
          <w:rFonts w:ascii="Trim Office" w:hAnsi="Trim Office" w:cs="Helvetica"/>
          <w:b/>
        </w:rPr>
        <w:t>Job Title</w:t>
      </w:r>
      <w:r w:rsidR="0049487B" w:rsidRPr="005D38AF">
        <w:rPr>
          <w:rFonts w:ascii="Trim Office" w:hAnsi="Trim Office" w:cs="Helvetica"/>
          <w:b/>
        </w:rPr>
        <w:t xml:space="preserve"> </w:t>
      </w:r>
      <w:r w:rsidR="0049487B" w:rsidRPr="005D38AF">
        <w:rPr>
          <w:rFonts w:ascii="Trim Office" w:hAnsi="Trim Office" w:cs="Helvetica"/>
          <w:b/>
        </w:rPr>
        <w:tab/>
        <w:t xml:space="preserve">Event </w:t>
      </w:r>
      <w:r w:rsidR="00CE0E87">
        <w:rPr>
          <w:rFonts w:ascii="Trim Office" w:hAnsi="Trim Office" w:cs="Helvetica"/>
          <w:b/>
        </w:rPr>
        <w:t>Assistant</w:t>
      </w:r>
      <w:r w:rsidRPr="005D38AF">
        <w:rPr>
          <w:rFonts w:ascii="Trim Office" w:hAnsi="Trim Office" w:cs="Helvetica"/>
          <w:b/>
        </w:rPr>
        <w:tab/>
      </w:r>
      <w:r w:rsidRPr="005D38AF">
        <w:rPr>
          <w:rFonts w:ascii="Trim Office" w:hAnsi="Trim Office" w:cs="Helvetica"/>
          <w:b/>
        </w:rPr>
        <w:tab/>
      </w:r>
    </w:p>
    <w:p w14:paraId="3F41070D" w14:textId="77777777" w:rsidR="00F56EB8" w:rsidRPr="005D38AF" w:rsidRDefault="00F56EB8" w:rsidP="00742A43">
      <w:pPr>
        <w:spacing w:after="0" w:line="240" w:lineRule="auto"/>
        <w:contextualSpacing/>
        <w:rPr>
          <w:rFonts w:ascii="Trim Office" w:hAnsi="Trim Office" w:cs="Helvetica"/>
          <w:b/>
        </w:rPr>
      </w:pPr>
    </w:p>
    <w:p w14:paraId="395E2C11" w14:textId="41ADF3B9" w:rsidR="00AB2FBD" w:rsidRPr="005D38AF" w:rsidRDefault="00AB2FBD" w:rsidP="00742A43">
      <w:pPr>
        <w:spacing w:after="0" w:line="240" w:lineRule="auto"/>
        <w:contextualSpacing/>
        <w:rPr>
          <w:rFonts w:ascii="Trim Office" w:hAnsi="Trim Office" w:cs="Helvetica"/>
          <w:b/>
          <w:bCs/>
        </w:rPr>
      </w:pPr>
      <w:r w:rsidRPr="005D38AF">
        <w:rPr>
          <w:rFonts w:ascii="Trim Office" w:hAnsi="Trim Office" w:cs="Helvetica"/>
          <w:b/>
          <w:bCs/>
        </w:rPr>
        <w:t>Manager</w:t>
      </w:r>
      <w:r w:rsidR="0049487B" w:rsidRPr="005D38AF">
        <w:rPr>
          <w:rFonts w:ascii="Trim Office" w:hAnsi="Trim Office" w:cs="Helvetica"/>
          <w:b/>
          <w:bCs/>
        </w:rPr>
        <w:tab/>
      </w:r>
      <w:r w:rsidR="00A84949" w:rsidRPr="005D38AF">
        <w:rPr>
          <w:rFonts w:ascii="Trim Office" w:hAnsi="Trim Office"/>
          <w:b/>
          <w:bCs/>
        </w:rPr>
        <w:t>Head of Events &amp; Stewardship</w:t>
      </w:r>
    </w:p>
    <w:p w14:paraId="1C13DDB3" w14:textId="2948DE3D" w:rsidR="00AB2FBD" w:rsidRPr="005D38AF" w:rsidRDefault="00A84949" w:rsidP="00742A43">
      <w:pPr>
        <w:spacing w:after="0" w:line="240" w:lineRule="auto"/>
        <w:contextualSpacing/>
        <w:rPr>
          <w:rFonts w:ascii="Trim Office" w:hAnsi="Trim Office" w:cs="Helvetica"/>
          <w:b/>
          <w:bCs/>
        </w:rPr>
      </w:pPr>
      <w:r w:rsidRPr="005D38AF">
        <w:rPr>
          <w:rFonts w:ascii="Trim Office" w:hAnsi="Trim Office" w:cs="Helvetica"/>
          <w:b/>
          <w:bCs/>
        </w:rPr>
        <w:tab/>
      </w:r>
    </w:p>
    <w:p w14:paraId="06E1828A" w14:textId="05309792" w:rsidR="00F56EB8" w:rsidRPr="005D38AF" w:rsidRDefault="00AB2FBD" w:rsidP="00742A43">
      <w:pPr>
        <w:spacing w:after="0" w:line="240" w:lineRule="auto"/>
        <w:contextualSpacing/>
        <w:rPr>
          <w:rFonts w:ascii="Trim Office" w:hAnsi="Trim Office" w:cs="Helvetica"/>
        </w:rPr>
      </w:pPr>
      <w:r w:rsidRPr="005D38AF">
        <w:rPr>
          <w:rFonts w:ascii="Trim Office" w:hAnsi="Trim Office" w:cs="Helvetica"/>
          <w:b/>
          <w:bCs/>
        </w:rPr>
        <w:t xml:space="preserve">Department </w:t>
      </w:r>
      <w:r w:rsidR="00F56EB8" w:rsidRPr="005D38AF">
        <w:rPr>
          <w:rFonts w:ascii="Trim Office" w:hAnsi="Trim Office"/>
        </w:rPr>
        <w:tab/>
      </w:r>
      <w:r w:rsidR="00A84949" w:rsidRPr="005D38AF">
        <w:rPr>
          <w:rFonts w:ascii="Trim Office" w:hAnsi="Trim Office"/>
          <w:b/>
          <w:bCs/>
        </w:rPr>
        <w:t>Development</w:t>
      </w:r>
      <w:r w:rsidR="00F56EB8" w:rsidRPr="005D38AF">
        <w:rPr>
          <w:rFonts w:ascii="Trim Office" w:hAnsi="Trim Office"/>
        </w:rPr>
        <w:tab/>
      </w:r>
    </w:p>
    <w:p w14:paraId="4E4BAEFB" w14:textId="77777777" w:rsidR="00E44AF1" w:rsidRPr="005D38AF" w:rsidRDefault="00E44AF1" w:rsidP="00742A43">
      <w:pPr>
        <w:spacing w:after="0" w:line="240" w:lineRule="auto"/>
        <w:ind w:left="2160" w:hanging="2160"/>
        <w:contextualSpacing/>
        <w:rPr>
          <w:rFonts w:ascii="Trim Office" w:hAnsi="Trim Office" w:cs="Helvetica"/>
        </w:rPr>
      </w:pPr>
    </w:p>
    <w:p w14:paraId="1818ADD6" w14:textId="21D2AA2D" w:rsidR="001E1469" w:rsidRPr="005D38AF" w:rsidRDefault="00F56EB8" w:rsidP="00742A43">
      <w:pPr>
        <w:spacing w:after="0" w:line="240" w:lineRule="auto"/>
        <w:ind w:left="2160" w:hanging="2160"/>
        <w:contextualSpacing/>
        <w:rPr>
          <w:rFonts w:ascii="Trim Office" w:hAnsi="Trim Office" w:cs="Arial"/>
          <w:bCs/>
          <w:color w:val="000000" w:themeColor="text1"/>
        </w:rPr>
      </w:pPr>
      <w:r w:rsidRPr="005D38AF">
        <w:rPr>
          <w:rFonts w:ascii="Trim Office" w:hAnsi="Trim Office" w:cs="Helvetica"/>
          <w:b/>
        </w:rPr>
        <w:t>Job Purpose</w:t>
      </w:r>
      <w:r w:rsidR="007305AA" w:rsidRPr="005D38AF">
        <w:rPr>
          <w:rFonts w:ascii="Trim Office" w:hAnsi="Trim Office" w:cs="Helvetica"/>
          <w:b/>
        </w:rPr>
        <w:tab/>
      </w:r>
      <w:r w:rsidR="007305AA" w:rsidRPr="005D38AF">
        <w:rPr>
          <w:rFonts w:ascii="Trim Office" w:hAnsi="Trim Office" w:cstheme="minorHAnsi"/>
        </w:rPr>
        <w:t xml:space="preserve">To work as part of the Events Team to support the Head of Events &amp; Stewardship.  </w:t>
      </w:r>
      <w:r w:rsidR="007305AA" w:rsidRPr="005D38AF">
        <w:rPr>
          <w:rFonts w:ascii="Trim Office" w:hAnsi="Trim Office"/>
        </w:rPr>
        <w:t xml:space="preserve"> </w:t>
      </w:r>
      <w:r w:rsidR="00FF2081">
        <w:rPr>
          <w:rFonts w:ascii="Trim Office" w:hAnsi="Trim Office"/>
        </w:rPr>
        <w:t xml:space="preserve">Assisting the Event Officers with </w:t>
      </w:r>
      <w:r w:rsidR="00FF2081">
        <w:rPr>
          <w:rFonts w:ascii="Trim Office" w:eastAsia="More Offc" w:hAnsi="Trim Office" w:cs="More Offc"/>
        </w:rPr>
        <w:t>r</w:t>
      </w:r>
      <w:r w:rsidR="007305AA" w:rsidRPr="005D38AF">
        <w:rPr>
          <w:rFonts w:ascii="Trim Office" w:eastAsia="More Offc" w:hAnsi="Trim Office" w:cs="More Offc"/>
        </w:rPr>
        <w:t>unning and managing private interval lounges, event planning and administration, donor stewardship and any other tasks as required to fulfil the stewardship plan.</w:t>
      </w:r>
      <w:r w:rsidRPr="005D38AF">
        <w:rPr>
          <w:rFonts w:ascii="Trim Office" w:hAnsi="Trim Office" w:cs="Helvetica"/>
          <w:b/>
        </w:rPr>
        <w:tab/>
      </w:r>
    </w:p>
    <w:p w14:paraId="7ACE18E5" w14:textId="77777777" w:rsidR="00DE1838" w:rsidRPr="005D38AF" w:rsidRDefault="00DE1838" w:rsidP="00742A43">
      <w:pPr>
        <w:spacing w:after="0" w:line="240" w:lineRule="auto"/>
        <w:ind w:left="2160" w:hanging="2160"/>
        <w:contextualSpacing/>
        <w:rPr>
          <w:rFonts w:ascii="Trim Office" w:hAnsi="Trim Office" w:cs="Arial"/>
          <w:bCs/>
          <w:color w:val="000000" w:themeColor="text1"/>
        </w:rPr>
      </w:pPr>
    </w:p>
    <w:p w14:paraId="41F303D8" w14:textId="6C7936A7" w:rsidR="009E11AA" w:rsidRPr="005D38AF" w:rsidRDefault="00F56EB8" w:rsidP="00742A43">
      <w:pPr>
        <w:pStyle w:val="Heading2"/>
        <w:contextualSpacing/>
        <w:rPr>
          <w:rFonts w:ascii="Trim Office" w:hAnsi="Trim Office" w:cs="Helvetica"/>
          <w:b/>
          <w:sz w:val="22"/>
          <w:szCs w:val="22"/>
          <w:u w:val="none"/>
        </w:rPr>
      </w:pPr>
      <w:r w:rsidRPr="005D38AF">
        <w:rPr>
          <w:rFonts w:ascii="Trim Office" w:hAnsi="Trim Office" w:cs="Helvetica"/>
          <w:b/>
          <w:sz w:val="22"/>
          <w:szCs w:val="22"/>
          <w:u w:val="none"/>
        </w:rPr>
        <w:t>Responsibilitie</w:t>
      </w:r>
      <w:r w:rsidR="009E11AA" w:rsidRPr="005D38AF">
        <w:rPr>
          <w:rFonts w:ascii="Trim Office" w:hAnsi="Trim Office" w:cs="Helvetica"/>
          <w:b/>
          <w:sz w:val="22"/>
          <w:szCs w:val="22"/>
          <w:u w:val="none"/>
        </w:rPr>
        <w:t>s</w:t>
      </w:r>
    </w:p>
    <w:p w14:paraId="0514A32B" w14:textId="62FE2C91" w:rsidR="003B40A9" w:rsidRPr="005D38AF" w:rsidRDefault="003B40A9" w:rsidP="005732C6">
      <w:pPr>
        <w:spacing w:after="0" w:line="240" w:lineRule="auto"/>
        <w:jc w:val="both"/>
        <w:rPr>
          <w:rFonts w:ascii="Trim Office" w:hAnsi="Trim Office" w:cs="Arial"/>
        </w:rPr>
      </w:pPr>
    </w:p>
    <w:p w14:paraId="5C163A9A" w14:textId="22BEDA03" w:rsidR="004D4FEC" w:rsidRPr="005D38AF" w:rsidRDefault="004D4FEC" w:rsidP="004D4FEC">
      <w:pPr>
        <w:rPr>
          <w:rFonts w:ascii="Trim Office" w:hAnsi="Trim Office"/>
        </w:rPr>
      </w:pPr>
      <w:r w:rsidRPr="005D38AF">
        <w:rPr>
          <w:rFonts w:ascii="Trim Office" w:hAnsi="Trim Office"/>
        </w:rPr>
        <w:t xml:space="preserve">Working with the Development Department (who are responsible for fundraising, membership, and donor management) to deliver a programme of events and stewardship activities for the 2024 International Festival. </w:t>
      </w:r>
    </w:p>
    <w:p w14:paraId="17AACE3F" w14:textId="68BD9DBB" w:rsidR="008B1CED" w:rsidRPr="00010D54" w:rsidRDefault="008B1CED" w:rsidP="00B9227C">
      <w:pPr>
        <w:spacing w:after="160" w:line="259" w:lineRule="auto"/>
        <w:rPr>
          <w:rFonts w:ascii="Trim Office" w:hAnsi="Trim Office"/>
          <w:b/>
          <w:bCs/>
        </w:rPr>
      </w:pPr>
      <w:r w:rsidRPr="00010D54">
        <w:rPr>
          <w:rFonts w:ascii="Trim Office" w:eastAsia="Trim Office" w:hAnsi="Trim Office" w:cstheme="minorHAnsi"/>
        </w:rPr>
        <w:t>Working with the Event Officers</w:t>
      </w:r>
      <w:r w:rsidR="00226930" w:rsidRPr="00010D54">
        <w:rPr>
          <w:rFonts w:ascii="Trim Office" w:eastAsia="Trim Office" w:hAnsi="Trim Office" w:cstheme="minorHAnsi"/>
        </w:rPr>
        <w:t>,</w:t>
      </w:r>
      <w:r w:rsidRPr="00010D54">
        <w:rPr>
          <w:rFonts w:ascii="Trim Office" w:eastAsia="Trim Office" w:hAnsi="Trim Office" w:cstheme="minorHAnsi"/>
        </w:rPr>
        <w:t xml:space="preserve"> the role may include the following tasks:</w:t>
      </w:r>
    </w:p>
    <w:p w14:paraId="0EB6F6D8" w14:textId="1580CCF3" w:rsidR="008B1CED" w:rsidRPr="00010D54" w:rsidRDefault="008B1CED" w:rsidP="008B1CED">
      <w:pPr>
        <w:numPr>
          <w:ilvl w:val="0"/>
          <w:numId w:val="31"/>
        </w:numPr>
        <w:spacing w:after="0"/>
        <w:contextualSpacing/>
        <w:rPr>
          <w:rFonts w:ascii="Trim Office" w:eastAsia="Trim Office" w:hAnsi="Trim Office" w:cstheme="minorHAnsi"/>
        </w:rPr>
      </w:pPr>
      <w:r w:rsidRPr="00010D54">
        <w:rPr>
          <w:rFonts w:ascii="Trim Office" w:eastAsia="Trim Office" w:hAnsi="Trim Office" w:cstheme="minorHAnsi"/>
        </w:rPr>
        <w:t xml:space="preserve">Compiling invite lists, creating invitations, </w:t>
      </w:r>
      <w:r w:rsidR="00E12270" w:rsidRPr="00010D54">
        <w:rPr>
          <w:rFonts w:ascii="Trim Office" w:eastAsia="Trim Office" w:hAnsi="Trim Office" w:cstheme="minorHAnsi"/>
        </w:rPr>
        <w:t xml:space="preserve">sending invitations, </w:t>
      </w:r>
      <w:r w:rsidRPr="00010D54">
        <w:rPr>
          <w:rFonts w:ascii="Trim Office" w:eastAsia="Trim Office" w:hAnsi="Trim Office" w:cstheme="minorHAnsi"/>
        </w:rPr>
        <w:t>undertaking mail-merge</w:t>
      </w:r>
      <w:r w:rsidR="00E12270" w:rsidRPr="00010D54">
        <w:rPr>
          <w:rFonts w:ascii="Trim Office" w:eastAsia="Trim Office" w:hAnsi="Trim Office" w:cstheme="minorHAnsi"/>
        </w:rPr>
        <w:t>s</w:t>
      </w:r>
      <w:r w:rsidRPr="00010D54">
        <w:rPr>
          <w:rFonts w:ascii="Trim Office" w:eastAsia="Trim Office" w:hAnsi="Trim Office" w:cstheme="minorHAnsi"/>
        </w:rPr>
        <w:t xml:space="preserve">, managing RSVP online system (Greenvelope), responding to events-related </w:t>
      </w:r>
      <w:proofErr w:type="gramStart"/>
      <w:r w:rsidRPr="00010D54">
        <w:rPr>
          <w:rFonts w:ascii="Trim Office" w:eastAsia="Trim Office" w:hAnsi="Trim Office" w:cstheme="minorHAnsi"/>
        </w:rPr>
        <w:t>queries</w:t>
      </w:r>
      <w:proofErr w:type="gramEnd"/>
      <w:r w:rsidRPr="00010D54">
        <w:rPr>
          <w:rFonts w:ascii="Trim Office" w:eastAsia="Trim Office" w:hAnsi="Trim Office" w:cstheme="minorHAnsi"/>
        </w:rPr>
        <w:t xml:space="preserve"> and updating guest responses</w:t>
      </w:r>
    </w:p>
    <w:p w14:paraId="1C28798A" w14:textId="77777777" w:rsidR="008B1CED" w:rsidRPr="00010D54" w:rsidRDefault="008B1CED" w:rsidP="008B1CED">
      <w:pPr>
        <w:pStyle w:val="ListParagraph"/>
        <w:numPr>
          <w:ilvl w:val="0"/>
          <w:numId w:val="31"/>
        </w:numPr>
        <w:spacing w:after="0" w:line="259" w:lineRule="auto"/>
        <w:rPr>
          <w:rFonts w:ascii="Trim Office" w:hAnsi="Trim Office" w:cstheme="minorHAnsi"/>
        </w:rPr>
      </w:pPr>
      <w:r w:rsidRPr="00010D54">
        <w:rPr>
          <w:rFonts w:ascii="Trim Office" w:hAnsi="Trim Office" w:cstheme="minorHAnsi"/>
        </w:rPr>
        <w:t xml:space="preserve">Creating and distributing daily schedules and guest lists for Directors </w:t>
      </w:r>
    </w:p>
    <w:p w14:paraId="57CB5808" w14:textId="7AA8678F" w:rsidR="008B1CED" w:rsidRPr="00010D54" w:rsidRDefault="008B1CED" w:rsidP="008B1CED">
      <w:pPr>
        <w:pStyle w:val="ListParagraph"/>
        <w:numPr>
          <w:ilvl w:val="0"/>
          <w:numId w:val="31"/>
        </w:numPr>
        <w:spacing w:after="0" w:line="259" w:lineRule="auto"/>
        <w:rPr>
          <w:rFonts w:ascii="Trim Office" w:hAnsi="Trim Office" w:cstheme="minorHAnsi"/>
        </w:rPr>
      </w:pPr>
      <w:r w:rsidRPr="00010D54">
        <w:rPr>
          <w:rFonts w:ascii="Trim Office" w:hAnsi="Trim Office" w:cstheme="minorHAnsi"/>
        </w:rPr>
        <w:t>Compiling briefing notes on guest</w:t>
      </w:r>
      <w:r w:rsidR="00E12270" w:rsidRPr="00010D54">
        <w:rPr>
          <w:rFonts w:ascii="Trim Office" w:hAnsi="Trim Office" w:cstheme="minorHAnsi"/>
        </w:rPr>
        <w:t xml:space="preserve"> lists</w:t>
      </w:r>
      <w:r w:rsidRPr="00010D54">
        <w:rPr>
          <w:rFonts w:ascii="Trim Office" w:hAnsi="Trim Office" w:cstheme="minorHAnsi"/>
        </w:rPr>
        <w:t xml:space="preserve"> for Directors and Heads of Department</w:t>
      </w:r>
    </w:p>
    <w:p w14:paraId="2EFD0DE3" w14:textId="51BD00A7" w:rsidR="008B1CED" w:rsidRPr="00010D54" w:rsidRDefault="008B1CED" w:rsidP="008B1CED">
      <w:pPr>
        <w:numPr>
          <w:ilvl w:val="0"/>
          <w:numId w:val="31"/>
        </w:numPr>
        <w:spacing w:after="0"/>
        <w:contextualSpacing/>
        <w:rPr>
          <w:rFonts w:ascii="Trim Office" w:eastAsia="Trim Office" w:hAnsi="Trim Office" w:cstheme="minorHAnsi"/>
        </w:rPr>
      </w:pPr>
      <w:r w:rsidRPr="00010D54">
        <w:rPr>
          <w:rFonts w:ascii="Trim Office" w:eastAsia="Trim Office" w:hAnsi="Trim Office" w:cstheme="minorHAnsi"/>
        </w:rPr>
        <w:t>Updating departmental schedules and records (in Excel)</w:t>
      </w:r>
    </w:p>
    <w:p w14:paraId="3D0A9548" w14:textId="77777777" w:rsidR="008B1CED" w:rsidRPr="00010D54" w:rsidRDefault="008B1CED" w:rsidP="008B1CED">
      <w:pPr>
        <w:numPr>
          <w:ilvl w:val="0"/>
          <w:numId w:val="31"/>
        </w:numPr>
        <w:spacing w:after="0"/>
        <w:contextualSpacing/>
        <w:rPr>
          <w:rFonts w:ascii="Trim Office" w:eastAsia="Trim Office" w:hAnsi="Trim Office" w:cstheme="minorHAnsi"/>
        </w:rPr>
      </w:pPr>
      <w:r w:rsidRPr="00010D54">
        <w:rPr>
          <w:rFonts w:ascii="Trim Office" w:eastAsia="Trim Office" w:hAnsi="Trim Office" w:cstheme="minorHAnsi"/>
        </w:rPr>
        <w:t>Help with arranging and managing transport of various supplies between venues, for example: venue dressing, light boxes, gifts, wine, snacks, pop-ups etc.,</w:t>
      </w:r>
    </w:p>
    <w:p w14:paraId="5A0DC080" w14:textId="77777777" w:rsidR="008B1CED" w:rsidRPr="00010D54" w:rsidRDefault="008B1CED" w:rsidP="008B1CED">
      <w:pPr>
        <w:numPr>
          <w:ilvl w:val="0"/>
          <w:numId w:val="31"/>
        </w:numPr>
        <w:spacing w:after="0"/>
        <w:contextualSpacing/>
        <w:rPr>
          <w:rFonts w:ascii="Trim Office" w:eastAsia="Trim Office" w:hAnsi="Trim Office" w:cstheme="minorHAnsi"/>
        </w:rPr>
      </w:pPr>
      <w:r w:rsidRPr="00010D54">
        <w:rPr>
          <w:rFonts w:ascii="Trim Office" w:eastAsia="Trim Office" w:hAnsi="Trim Office" w:cstheme="minorHAnsi"/>
        </w:rPr>
        <w:t>Assisting with events administration, including creating signs and event checklists, arranging tickets dispatch or collection points, clearing events venues</w:t>
      </w:r>
    </w:p>
    <w:p w14:paraId="5C9EC411" w14:textId="7D97BD36" w:rsidR="008B1CED" w:rsidRPr="00010D54" w:rsidRDefault="008B1CED" w:rsidP="008B1CED">
      <w:pPr>
        <w:numPr>
          <w:ilvl w:val="0"/>
          <w:numId w:val="31"/>
        </w:numPr>
        <w:spacing w:after="0"/>
        <w:contextualSpacing/>
        <w:rPr>
          <w:rFonts w:ascii="Trim Office" w:eastAsia="Trim Office" w:hAnsi="Trim Office" w:cstheme="minorHAnsi"/>
        </w:rPr>
      </w:pPr>
      <w:r w:rsidRPr="00010D54">
        <w:rPr>
          <w:rFonts w:ascii="Trim Office" w:eastAsia="Trim Office" w:hAnsi="Trim Office" w:cstheme="minorHAnsi"/>
        </w:rPr>
        <w:t xml:space="preserve">Liaising with venues, </w:t>
      </w:r>
      <w:proofErr w:type="gramStart"/>
      <w:r w:rsidRPr="00010D54">
        <w:rPr>
          <w:rFonts w:ascii="Trim Office" w:eastAsia="Trim Office" w:hAnsi="Trim Office" w:cstheme="minorHAnsi"/>
        </w:rPr>
        <w:t>suppliers</w:t>
      </w:r>
      <w:proofErr w:type="gramEnd"/>
      <w:r w:rsidRPr="00010D54">
        <w:rPr>
          <w:rFonts w:ascii="Trim Office" w:eastAsia="Trim Office" w:hAnsi="Trim Office" w:cstheme="minorHAnsi"/>
        </w:rPr>
        <w:t xml:space="preserve"> and stakeholders regarding event requirements, </w:t>
      </w:r>
    </w:p>
    <w:p w14:paraId="79EAD031" w14:textId="042ECA90" w:rsidR="0057169F" w:rsidRPr="00010D54" w:rsidRDefault="0057169F" w:rsidP="008B1CED">
      <w:pPr>
        <w:numPr>
          <w:ilvl w:val="0"/>
          <w:numId w:val="31"/>
        </w:numPr>
        <w:spacing w:after="0"/>
        <w:contextualSpacing/>
        <w:rPr>
          <w:rFonts w:ascii="Trim Office" w:eastAsia="Trim Office" w:hAnsi="Trim Office" w:cstheme="minorHAnsi"/>
        </w:rPr>
      </w:pPr>
      <w:r w:rsidRPr="00010D54">
        <w:rPr>
          <w:rFonts w:ascii="Trim Office" w:eastAsia="Trim Office" w:hAnsi="Trim Office" w:cstheme="minorHAnsi"/>
        </w:rPr>
        <w:t xml:space="preserve">Making </w:t>
      </w:r>
      <w:r w:rsidR="002719C2" w:rsidRPr="00010D54">
        <w:rPr>
          <w:rFonts w:ascii="Trim Office" w:eastAsia="Trim Office" w:hAnsi="Trim Office" w:cstheme="minorHAnsi"/>
        </w:rPr>
        <w:t>coffee</w:t>
      </w:r>
      <w:r w:rsidR="00B467C3" w:rsidRPr="00010D54">
        <w:rPr>
          <w:rFonts w:ascii="Trim Office" w:eastAsia="Trim Office" w:hAnsi="Trim Office" w:cstheme="minorHAnsi"/>
        </w:rPr>
        <w:t>/dining</w:t>
      </w:r>
      <w:r w:rsidR="002719C2" w:rsidRPr="00010D54">
        <w:rPr>
          <w:rFonts w:ascii="Trim Office" w:eastAsia="Trim Office" w:hAnsi="Trim Office" w:cstheme="minorHAnsi"/>
        </w:rPr>
        <w:t xml:space="preserve"> reservations </w:t>
      </w:r>
    </w:p>
    <w:p w14:paraId="51D4AAA6" w14:textId="00412EFF" w:rsidR="008B1CED" w:rsidRPr="00010D54" w:rsidRDefault="008B1CED" w:rsidP="008B1CED">
      <w:pPr>
        <w:numPr>
          <w:ilvl w:val="0"/>
          <w:numId w:val="31"/>
        </w:numPr>
        <w:spacing w:after="0"/>
        <w:rPr>
          <w:rFonts w:ascii="Trim Office" w:eastAsia="Trim Office" w:hAnsi="Trim Office" w:cstheme="minorHAnsi"/>
        </w:rPr>
      </w:pPr>
      <w:r w:rsidRPr="00010D54">
        <w:rPr>
          <w:rFonts w:ascii="Trim Office" w:eastAsia="Trim Office" w:hAnsi="Trim Office" w:cstheme="minorHAnsi"/>
        </w:rPr>
        <w:t xml:space="preserve">Assisting with managing and overseeing events on the day, including problem-solving, </w:t>
      </w:r>
      <w:proofErr w:type="gramStart"/>
      <w:r w:rsidRPr="00010D54">
        <w:rPr>
          <w:rFonts w:ascii="Trim Office" w:eastAsia="Trim Office" w:hAnsi="Trim Office" w:cstheme="minorHAnsi"/>
        </w:rPr>
        <w:t>welcoming</w:t>
      </w:r>
      <w:proofErr w:type="gramEnd"/>
      <w:r w:rsidRPr="00010D54">
        <w:rPr>
          <w:rFonts w:ascii="Trim Office" w:eastAsia="Trim Office" w:hAnsi="Trim Office" w:cstheme="minorHAnsi"/>
        </w:rPr>
        <w:t xml:space="preserve"> and checking-in guests on the door, directing event set-up, communicating with Festival and venue staff</w:t>
      </w:r>
      <w:r w:rsidR="008D2294" w:rsidRPr="00010D54">
        <w:rPr>
          <w:rFonts w:ascii="Trim Office" w:eastAsia="Trim Office" w:hAnsi="Trim Office" w:cstheme="minorHAnsi"/>
        </w:rPr>
        <w:t xml:space="preserve"> to ensure the</w:t>
      </w:r>
      <w:r w:rsidRPr="00010D54">
        <w:rPr>
          <w:rFonts w:ascii="Trim Office" w:eastAsia="Trim Office" w:hAnsi="Trim Office" w:cstheme="minorHAnsi"/>
        </w:rPr>
        <w:t xml:space="preserve"> smooth running of the event.</w:t>
      </w:r>
    </w:p>
    <w:p w14:paraId="071772F5" w14:textId="77777777" w:rsidR="004D4FEC" w:rsidRPr="00010D54" w:rsidRDefault="004D4FEC" w:rsidP="004D4FEC">
      <w:pPr>
        <w:rPr>
          <w:rFonts w:ascii="Trim Office" w:hAnsi="Trim Office"/>
        </w:rPr>
      </w:pPr>
    </w:p>
    <w:p w14:paraId="34B2E5AE" w14:textId="2DBA5DDE" w:rsidR="00FB14B9" w:rsidRPr="00010D54" w:rsidRDefault="004D4FEC" w:rsidP="008D2294">
      <w:pPr>
        <w:rPr>
          <w:rFonts w:ascii="Trim Office" w:eastAsia="Trim Office" w:hAnsi="Trim Office" w:cs="Trim Office"/>
        </w:rPr>
      </w:pPr>
      <w:r w:rsidRPr="00010D54">
        <w:rPr>
          <w:rFonts w:ascii="Trim Office" w:hAnsi="Trim Office"/>
        </w:rPr>
        <w:t>Any other tasks that may be requested by the Head of Events &amp; Stewardship, Head of</w:t>
      </w:r>
      <w:r w:rsidR="008D2294" w:rsidRPr="00010D54">
        <w:rPr>
          <w:rFonts w:ascii="Trim Office" w:hAnsi="Trim Office"/>
        </w:rPr>
        <w:t xml:space="preserve"> </w:t>
      </w:r>
      <w:r w:rsidRPr="00010D54">
        <w:rPr>
          <w:rFonts w:ascii="Trim Office" w:hAnsi="Trim Office"/>
        </w:rPr>
        <w:t>Development,</w:t>
      </w:r>
      <w:r w:rsidR="00B9227C" w:rsidRPr="00010D54">
        <w:rPr>
          <w:rFonts w:ascii="Trim Office" w:hAnsi="Trim Office"/>
        </w:rPr>
        <w:t xml:space="preserve"> </w:t>
      </w:r>
      <w:r w:rsidRPr="00010D54">
        <w:rPr>
          <w:rFonts w:ascii="Trim Office" w:hAnsi="Trim Office"/>
        </w:rPr>
        <w:t xml:space="preserve">Head of Partnerships and Director of Development.  </w:t>
      </w:r>
    </w:p>
    <w:p w14:paraId="0FC201AA" w14:textId="77777777" w:rsidR="005732C6" w:rsidRPr="005D38AF" w:rsidRDefault="005732C6" w:rsidP="005732C6">
      <w:pPr>
        <w:spacing w:after="0" w:line="240" w:lineRule="auto"/>
        <w:jc w:val="both"/>
        <w:rPr>
          <w:rFonts w:ascii="Trim Office" w:hAnsi="Trim Office" w:cs="Arial"/>
        </w:rPr>
      </w:pPr>
    </w:p>
    <w:p w14:paraId="3CA68C06" w14:textId="11B47D8A" w:rsidR="00F56EB8" w:rsidRPr="005D38AF" w:rsidRDefault="00F56EB8" w:rsidP="00742A43">
      <w:pPr>
        <w:pStyle w:val="Subtitle"/>
        <w:contextualSpacing/>
        <w:jc w:val="both"/>
        <w:rPr>
          <w:rFonts w:ascii="Trim Office" w:hAnsi="Trim Office" w:cs="Helvetica"/>
          <w:b/>
          <w:sz w:val="22"/>
          <w:szCs w:val="22"/>
        </w:rPr>
      </w:pPr>
      <w:r w:rsidRPr="005D38AF">
        <w:rPr>
          <w:rFonts w:ascii="Trim Office" w:hAnsi="Trim Office" w:cs="Helvetica"/>
          <w:b/>
          <w:sz w:val="22"/>
          <w:szCs w:val="22"/>
        </w:rPr>
        <w:t>Person specification</w:t>
      </w:r>
    </w:p>
    <w:p w14:paraId="165C0C25" w14:textId="77777777" w:rsidR="001379CC" w:rsidRPr="005D38AF" w:rsidRDefault="001379CC" w:rsidP="00742A43">
      <w:pPr>
        <w:pStyle w:val="Subtitle"/>
        <w:contextualSpacing/>
        <w:jc w:val="both"/>
        <w:rPr>
          <w:rFonts w:ascii="Trim Office" w:hAnsi="Trim Office" w:cs="Helvetica"/>
          <w:b/>
          <w:sz w:val="22"/>
          <w:szCs w:val="22"/>
        </w:rPr>
      </w:pPr>
    </w:p>
    <w:p w14:paraId="4FC24F95" w14:textId="77777777" w:rsidR="00823739" w:rsidRPr="00010D54" w:rsidRDefault="00823739" w:rsidP="00823739">
      <w:pPr>
        <w:spacing w:after="0" w:line="240" w:lineRule="auto"/>
        <w:contextualSpacing/>
        <w:jc w:val="both"/>
        <w:rPr>
          <w:rFonts w:ascii="Trim Office" w:eastAsia="Trim Office" w:hAnsi="Trim Office" w:cstheme="minorHAnsi"/>
        </w:rPr>
      </w:pPr>
      <w:r w:rsidRPr="00010D54">
        <w:rPr>
          <w:rFonts w:ascii="Trim Office" w:eastAsia="Trim Office" w:hAnsi="Trim Office" w:cstheme="minorHAnsi"/>
        </w:rPr>
        <w:t xml:space="preserve">Candidates should have an interest in events management and preferably experience in customer service. </w:t>
      </w:r>
    </w:p>
    <w:p w14:paraId="448B2049" w14:textId="77777777" w:rsidR="004C7A42" w:rsidRPr="005D38AF" w:rsidRDefault="004C7A42" w:rsidP="00742A43">
      <w:pPr>
        <w:pStyle w:val="Subtitle"/>
        <w:contextualSpacing/>
        <w:jc w:val="both"/>
        <w:rPr>
          <w:rFonts w:ascii="Trim Office" w:hAnsi="Trim Office" w:cs="Helvetica"/>
          <w:b/>
          <w:sz w:val="22"/>
          <w:szCs w:val="22"/>
        </w:rPr>
      </w:pPr>
    </w:p>
    <w:p w14:paraId="1D6DFD99" w14:textId="42E0E5E1" w:rsidR="00136A10" w:rsidRPr="005D38AF" w:rsidRDefault="00F56EB8" w:rsidP="00742A43">
      <w:pPr>
        <w:pStyle w:val="Subtitle"/>
        <w:contextualSpacing/>
        <w:jc w:val="both"/>
        <w:rPr>
          <w:rFonts w:ascii="Trim Office" w:hAnsi="Trim Office" w:cs="Helvetica"/>
          <w:b/>
          <w:sz w:val="22"/>
          <w:szCs w:val="22"/>
        </w:rPr>
      </w:pPr>
      <w:r w:rsidRPr="005D38AF">
        <w:rPr>
          <w:rFonts w:ascii="Trim Office" w:hAnsi="Trim Office" w:cs="Helvetica"/>
          <w:b/>
          <w:sz w:val="22"/>
          <w:szCs w:val="22"/>
        </w:rPr>
        <w:t>Essential</w:t>
      </w:r>
    </w:p>
    <w:p w14:paraId="64372CF5" w14:textId="77777777" w:rsidR="001379CC" w:rsidRPr="005D38AF" w:rsidRDefault="001379CC" w:rsidP="00742A43">
      <w:pPr>
        <w:pStyle w:val="Subtitle"/>
        <w:contextualSpacing/>
        <w:jc w:val="both"/>
        <w:rPr>
          <w:rFonts w:ascii="Trim Office" w:hAnsi="Trim Office" w:cs="Helvetica"/>
          <w:b/>
          <w:sz w:val="22"/>
          <w:szCs w:val="22"/>
        </w:rPr>
      </w:pPr>
    </w:p>
    <w:p w14:paraId="4E93116B" w14:textId="77777777" w:rsidR="0026096F" w:rsidRPr="00010D54" w:rsidRDefault="0026096F" w:rsidP="00611915">
      <w:pPr>
        <w:pStyle w:val="ListParagraph"/>
        <w:numPr>
          <w:ilvl w:val="0"/>
          <w:numId w:val="38"/>
        </w:numPr>
        <w:rPr>
          <w:rFonts w:ascii="Trim Office" w:hAnsi="Trim Office"/>
        </w:rPr>
      </w:pPr>
      <w:r w:rsidRPr="00010D54">
        <w:rPr>
          <w:rFonts w:ascii="Trim Office" w:hAnsi="Trim Office"/>
        </w:rPr>
        <w:t xml:space="preserve">Excellent attention to detail </w:t>
      </w:r>
    </w:p>
    <w:p w14:paraId="7B100C1C" w14:textId="77777777" w:rsidR="0026096F" w:rsidRPr="00010D54" w:rsidRDefault="0026096F" w:rsidP="00611915">
      <w:pPr>
        <w:pStyle w:val="ListParagraph"/>
        <w:numPr>
          <w:ilvl w:val="0"/>
          <w:numId w:val="38"/>
        </w:numPr>
        <w:rPr>
          <w:rFonts w:ascii="Trim Office" w:hAnsi="Trim Office"/>
        </w:rPr>
      </w:pPr>
      <w:r w:rsidRPr="00010D54">
        <w:rPr>
          <w:rFonts w:ascii="Trim Office" w:eastAsia="Trim Office" w:hAnsi="Trim Office"/>
        </w:rPr>
        <w:t xml:space="preserve">Experience in a customer-facing </w:t>
      </w:r>
      <w:proofErr w:type="gramStart"/>
      <w:r w:rsidRPr="00010D54">
        <w:rPr>
          <w:rFonts w:ascii="Trim Office" w:eastAsia="Trim Office" w:hAnsi="Trim Office"/>
        </w:rPr>
        <w:t>environment</w:t>
      </w:r>
      <w:proofErr w:type="gramEnd"/>
    </w:p>
    <w:p w14:paraId="31AD90FF" w14:textId="77777777" w:rsidR="0026096F" w:rsidRPr="00010D54" w:rsidRDefault="0026096F" w:rsidP="00611915">
      <w:pPr>
        <w:pStyle w:val="ListParagraph"/>
        <w:numPr>
          <w:ilvl w:val="0"/>
          <w:numId w:val="38"/>
        </w:numPr>
        <w:rPr>
          <w:rFonts w:ascii="Trim Office" w:hAnsi="Trim Office"/>
        </w:rPr>
      </w:pPr>
      <w:r w:rsidRPr="00010D54">
        <w:rPr>
          <w:rFonts w:ascii="Trim Office" w:eastAsia="Trim Office" w:hAnsi="Trim Office"/>
        </w:rPr>
        <w:t xml:space="preserve">Experience of working within festivals, events, </w:t>
      </w:r>
      <w:proofErr w:type="gramStart"/>
      <w:r w:rsidRPr="00010D54">
        <w:rPr>
          <w:rFonts w:ascii="Trim Office" w:eastAsia="Trim Office" w:hAnsi="Trim Office"/>
        </w:rPr>
        <w:t>tourism</w:t>
      </w:r>
      <w:proofErr w:type="gramEnd"/>
      <w:r w:rsidRPr="00010D54">
        <w:rPr>
          <w:rFonts w:ascii="Trim Office" w:eastAsia="Trim Office" w:hAnsi="Trim Office"/>
        </w:rPr>
        <w:t xml:space="preserve"> or hospitality industry</w:t>
      </w:r>
    </w:p>
    <w:p w14:paraId="6AA0662B" w14:textId="77777777" w:rsidR="0026096F" w:rsidRPr="00010D54" w:rsidRDefault="0026096F" w:rsidP="00611915">
      <w:pPr>
        <w:pStyle w:val="ListParagraph"/>
        <w:numPr>
          <w:ilvl w:val="0"/>
          <w:numId w:val="38"/>
        </w:numPr>
        <w:rPr>
          <w:rFonts w:ascii="Trim Office" w:hAnsi="Trim Office"/>
        </w:rPr>
      </w:pPr>
      <w:r w:rsidRPr="00010D54">
        <w:rPr>
          <w:rFonts w:ascii="Trim Office" w:eastAsia="Trim Office" w:hAnsi="Trim Office"/>
        </w:rPr>
        <w:t xml:space="preserve">Knowledge of MS Office especially Excel and Word </w:t>
      </w:r>
    </w:p>
    <w:p w14:paraId="267C702A" w14:textId="77777777" w:rsidR="0026096F" w:rsidRPr="00010D54" w:rsidRDefault="0026096F" w:rsidP="00611915">
      <w:pPr>
        <w:pStyle w:val="ListParagraph"/>
        <w:numPr>
          <w:ilvl w:val="0"/>
          <w:numId w:val="38"/>
        </w:numPr>
        <w:rPr>
          <w:rFonts w:ascii="Trim Office" w:hAnsi="Trim Office"/>
        </w:rPr>
      </w:pPr>
      <w:r w:rsidRPr="00010D54">
        <w:rPr>
          <w:rFonts w:ascii="Trim Office" w:eastAsia="Trim Office" w:hAnsi="Trim Office"/>
        </w:rPr>
        <w:t xml:space="preserve">Flexible and adaptable approach to work and ability to work under </w:t>
      </w:r>
      <w:proofErr w:type="gramStart"/>
      <w:r w:rsidRPr="00010D54">
        <w:rPr>
          <w:rFonts w:ascii="Trim Office" w:eastAsia="Trim Office" w:hAnsi="Trim Office"/>
        </w:rPr>
        <w:t>pressure</w:t>
      </w:r>
      <w:proofErr w:type="gramEnd"/>
      <w:r w:rsidRPr="00010D54">
        <w:rPr>
          <w:rFonts w:ascii="Trim Office" w:eastAsia="Trim Office" w:hAnsi="Trim Office"/>
        </w:rPr>
        <w:t xml:space="preserve"> </w:t>
      </w:r>
    </w:p>
    <w:p w14:paraId="0EE7CE5B" w14:textId="77777777" w:rsidR="0026096F" w:rsidRPr="00010D54" w:rsidRDefault="0026096F" w:rsidP="00611915">
      <w:pPr>
        <w:pStyle w:val="ListParagraph"/>
        <w:numPr>
          <w:ilvl w:val="0"/>
          <w:numId w:val="38"/>
        </w:numPr>
        <w:rPr>
          <w:rFonts w:ascii="Trim Office" w:hAnsi="Trim Office"/>
        </w:rPr>
      </w:pPr>
      <w:r w:rsidRPr="00010D54">
        <w:rPr>
          <w:rFonts w:ascii="Trim Office" w:eastAsia="Trim Office" w:hAnsi="Trim Office"/>
        </w:rPr>
        <w:t xml:space="preserve">Initiative and the ability to think on your </w:t>
      </w:r>
      <w:proofErr w:type="gramStart"/>
      <w:r w:rsidRPr="00010D54">
        <w:rPr>
          <w:rFonts w:ascii="Trim Office" w:eastAsia="Trim Office" w:hAnsi="Trim Office"/>
        </w:rPr>
        <w:t>feet</w:t>
      </w:r>
      <w:proofErr w:type="gramEnd"/>
    </w:p>
    <w:p w14:paraId="6DE43D64" w14:textId="77777777" w:rsidR="0026096F" w:rsidRPr="00010D54" w:rsidRDefault="0026096F" w:rsidP="00611915">
      <w:pPr>
        <w:pStyle w:val="ListParagraph"/>
        <w:numPr>
          <w:ilvl w:val="0"/>
          <w:numId w:val="38"/>
        </w:numPr>
        <w:rPr>
          <w:rFonts w:ascii="Trim Office" w:hAnsi="Trim Office"/>
        </w:rPr>
      </w:pPr>
      <w:r w:rsidRPr="00010D54">
        <w:rPr>
          <w:rFonts w:ascii="Trim Office" w:eastAsia="Trim Office" w:hAnsi="Trim Office"/>
        </w:rPr>
        <w:t xml:space="preserve">Ability to liaise effectively with a wide range of </w:t>
      </w:r>
      <w:proofErr w:type="gramStart"/>
      <w:r w:rsidRPr="00010D54">
        <w:rPr>
          <w:rFonts w:ascii="Trim Office" w:eastAsia="Trim Office" w:hAnsi="Trim Office"/>
        </w:rPr>
        <w:t>people</w:t>
      </w:r>
      <w:proofErr w:type="gramEnd"/>
    </w:p>
    <w:p w14:paraId="6574053E" w14:textId="77777777" w:rsidR="00FD60C6" w:rsidRPr="005D38AF" w:rsidRDefault="00FD60C6" w:rsidP="00742A43">
      <w:pPr>
        <w:pStyle w:val="Default"/>
        <w:contextualSpacing/>
        <w:rPr>
          <w:rFonts w:ascii="Trim Office" w:hAnsi="Trim Office"/>
          <w:b/>
          <w:sz w:val="22"/>
          <w:szCs w:val="22"/>
        </w:rPr>
      </w:pPr>
    </w:p>
    <w:p w14:paraId="19CBB200" w14:textId="77777777" w:rsidR="005732C6" w:rsidRPr="005D38AF" w:rsidRDefault="005732C6" w:rsidP="00742A43">
      <w:pPr>
        <w:pStyle w:val="Default"/>
        <w:contextualSpacing/>
        <w:rPr>
          <w:rFonts w:ascii="Trim Office" w:hAnsi="Trim Office"/>
          <w:b/>
          <w:sz w:val="22"/>
          <w:szCs w:val="22"/>
        </w:rPr>
      </w:pPr>
    </w:p>
    <w:p w14:paraId="01A3B9B1" w14:textId="223EEF85" w:rsidR="00136A10" w:rsidRPr="005D38AF" w:rsidRDefault="00136A10" w:rsidP="00742A43">
      <w:pPr>
        <w:pStyle w:val="Default"/>
        <w:contextualSpacing/>
        <w:rPr>
          <w:rFonts w:ascii="Trim Office" w:hAnsi="Trim Office"/>
          <w:b/>
          <w:sz w:val="22"/>
          <w:szCs w:val="22"/>
        </w:rPr>
      </w:pPr>
      <w:r w:rsidRPr="005D38AF">
        <w:rPr>
          <w:rFonts w:ascii="Trim Office" w:hAnsi="Trim Office"/>
          <w:b/>
          <w:sz w:val="22"/>
          <w:szCs w:val="22"/>
        </w:rPr>
        <w:t xml:space="preserve">Desirable </w:t>
      </w:r>
    </w:p>
    <w:p w14:paraId="37B76AEC" w14:textId="6174C1FD" w:rsidR="00B7203C" w:rsidRPr="005D38AF" w:rsidRDefault="00B7203C" w:rsidP="00742A43">
      <w:pPr>
        <w:spacing w:after="0" w:line="240" w:lineRule="auto"/>
        <w:contextualSpacing/>
        <w:rPr>
          <w:rFonts w:ascii="Trim Office" w:hAnsi="Trim Office" w:cs="Helvetica"/>
          <w:b/>
        </w:rPr>
      </w:pPr>
    </w:p>
    <w:p w14:paraId="55E2F272" w14:textId="77777777" w:rsidR="00982219" w:rsidRPr="00010D54" w:rsidRDefault="00982219" w:rsidP="00982219">
      <w:pPr>
        <w:spacing w:after="0"/>
        <w:contextualSpacing/>
        <w:rPr>
          <w:rFonts w:ascii="Trim Office" w:eastAsia="Trim Office" w:hAnsi="Trim Office" w:cstheme="minorHAnsi"/>
        </w:rPr>
      </w:pPr>
      <w:r w:rsidRPr="00010D54">
        <w:rPr>
          <w:rFonts w:ascii="Trim Office" w:eastAsia="Trim Office" w:hAnsi="Trim Office" w:cstheme="minorHAnsi"/>
        </w:rPr>
        <w:t>Experience of assisting at events and an interest in arts sector.</w:t>
      </w:r>
    </w:p>
    <w:p w14:paraId="61494ADA" w14:textId="77777777" w:rsidR="005732C6" w:rsidRPr="005D38AF" w:rsidRDefault="005732C6" w:rsidP="00742A43">
      <w:pPr>
        <w:spacing w:after="0" w:line="240" w:lineRule="auto"/>
        <w:contextualSpacing/>
        <w:rPr>
          <w:rFonts w:ascii="Trim Office" w:hAnsi="Trim Office" w:cs="Helvetica"/>
          <w:b/>
        </w:rPr>
      </w:pPr>
    </w:p>
    <w:p w14:paraId="734B75DE" w14:textId="77777777" w:rsidR="005732C6" w:rsidRPr="005D38AF" w:rsidRDefault="005732C6" w:rsidP="00742A43">
      <w:pPr>
        <w:spacing w:after="0" w:line="240" w:lineRule="auto"/>
        <w:contextualSpacing/>
        <w:rPr>
          <w:rFonts w:ascii="Trim Office" w:hAnsi="Trim Office" w:cs="Helvetica"/>
          <w:b/>
        </w:rPr>
      </w:pPr>
    </w:p>
    <w:p w14:paraId="5BF3F923" w14:textId="77777777" w:rsidR="005732C6" w:rsidRPr="005D38AF" w:rsidRDefault="005732C6" w:rsidP="00742A43">
      <w:pPr>
        <w:spacing w:after="0" w:line="240" w:lineRule="auto"/>
        <w:contextualSpacing/>
        <w:rPr>
          <w:rFonts w:ascii="Trim Office" w:hAnsi="Trim Office" w:cs="Helvetica"/>
          <w:b/>
        </w:rPr>
      </w:pPr>
    </w:p>
    <w:p w14:paraId="08F21D6B" w14:textId="5887C372" w:rsidR="00B7203C" w:rsidRPr="005D38AF" w:rsidRDefault="00B7203C" w:rsidP="7070A22B">
      <w:pPr>
        <w:spacing w:after="0" w:line="240" w:lineRule="auto"/>
        <w:contextualSpacing/>
        <w:rPr>
          <w:rFonts w:ascii="Trim Office" w:hAnsi="Trim Office" w:cs="Helvetica"/>
          <w:b/>
          <w:bCs/>
        </w:rPr>
      </w:pPr>
      <w:r w:rsidRPr="005D38AF">
        <w:rPr>
          <w:rFonts w:ascii="Trim Office" w:hAnsi="Trim Office" w:cs="Helvetica"/>
          <w:b/>
          <w:bCs/>
        </w:rPr>
        <w:t>Terms and Conditions</w:t>
      </w:r>
    </w:p>
    <w:p w14:paraId="35A1A13D" w14:textId="77777777" w:rsidR="004C7A42" w:rsidRPr="005D38AF" w:rsidRDefault="004C7A42" w:rsidP="7070A22B">
      <w:pPr>
        <w:spacing w:after="0" w:line="240" w:lineRule="auto"/>
        <w:contextualSpacing/>
        <w:rPr>
          <w:rFonts w:ascii="Trim Office" w:hAnsi="Trim Office" w:cs="Helvetica"/>
          <w:b/>
          <w:bCs/>
        </w:rPr>
      </w:pPr>
    </w:p>
    <w:p w14:paraId="2ACDBAD4" w14:textId="6CC7C11A" w:rsidR="00782C12" w:rsidRPr="005D38AF" w:rsidRDefault="00782C12" w:rsidP="00782C12">
      <w:pPr>
        <w:spacing w:after="0" w:line="240" w:lineRule="auto"/>
        <w:ind w:left="2880" w:hanging="2880"/>
        <w:contextualSpacing/>
        <w:rPr>
          <w:rFonts w:ascii="Trim Office" w:hAnsi="Trim Office" w:cs="Helvetica"/>
        </w:rPr>
      </w:pPr>
      <w:r w:rsidRPr="005D38AF">
        <w:rPr>
          <w:rFonts w:ascii="Trim Office" w:hAnsi="Trim Office" w:cs="Helvetica"/>
          <w:b/>
          <w:bCs/>
        </w:rPr>
        <w:t>Working days/hours</w:t>
      </w:r>
      <w:r w:rsidRPr="005D38AF">
        <w:rPr>
          <w:rFonts w:ascii="Trim Office" w:hAnsi="Trim Office" w:cs="Helvetica"/>
        </w:rPr>
        <w:tab/>
      </w:r>
      <w:r w:rsidR="000E67DE" w:rsidRPr="00010D54">
        <w:rPr>
          <w:rFonts w:ascii="Trim Office" w:hAnsi="Trim Office"/>
        </w:rPr>
        <w:t xml:space="preserve">35 hours per week - normal office hours will be Mon-Fri 09:30 – 5:30. From 29 July until 25 August you may be required to work up to 50 hours per week.  This will include evening and weekend work and may include split shifts over 7 days.  This role will be full-time based </w:t>
      </w:r>
      <w:proofErr w:type="gramStart"/>
      <w:r w:rsidR="000E67DE" w:rsidRPr="00010D54">
        <w:rPr>
          <w:rFonts w:ascii="Trim Office" w:hAnsi="Trim Office"/>
        </w:rPr>
        <w:t>from</w:t>
      </w:r>
      <w:proofErr w:type="gramEnd"/>
      <w:r w:rsidR="000E67DE" w:rsidRPr="00010D54">
        <w:rPr>
          <w:rFonts w:ascii="Trim Office" w:hAnsi="Trim Office"/>
        </w:rPr>
        <w:t xml:space="preserve"> The Hub, Castlehill and on Festival venue sites during August 2024.</w:t>
      </w:r>
    </w:p>
    <w:p w14:paraId="2E2502FE" w14:textId="77777777" w:rsidR="00782C12" w:rsidRPr="005D38AF" w:rsidRDefault="00782C12" w:rsidP="000F74F0">
      <w:pPr>
        <w:spacing w:after="0" w:line="240" w:lineRule="auto"/>
        <w:contextualSpacing/>
        <w:rPr>
          <w:rFonts w:ascii="Trim Office" w:hAnsi="Trim Office" w:cs="Helvetica"/>
        </w:rPr>
      </w:pPr>
    </w:p>
    <w:p w14:paraId="6D1F7371" w14:textId="435E39D8" w:rsidR="00B7203C" w:rsidRPr="005D38AF" w:rsidRDefault="00B7203C" w:rsidP="00742A43">
      <w:pPr>
        <w:spacing w:after="0" w:line="240" w:lineRule="auto"/>
        <w:ind w:left="2127" w:hanging="2127"/>
        <w:contextualSpacing/>
        <w:rPr>
          <w:rFonts w:ascii="Trim Office" w:hAnsi="Trim Office" w:cs="Helvetica"/>
          <w:b/>
          <w:bCs/>
        </w:rPr>
      </w:pPr>
      <w:r w:rsidRPr="005D38AF">
        <w:rPr>
          <w:rFonts w:ascii="Trim Office" w:hAnsi="Trim Office" w:cs="Helvetica"/>
          <w:b/>
          <w:bCs/>
        </w:rPr>
        <w:t>Contract type</w:t>
      </w:r>
      <w:r w:rsidRPr="005D38AF">
        <w:rPr>
          <w:rFonts w:ascii="Trim Office" w:hAnsi="Trim Office" w:cs="Helvetica"/>
          <w:b/>
          <w:bCs/>
        </w:rPr>
        <w:tab/>
      </w:r>
      <w:r w:rsidR="00782C12" w:rsidRPr="005D38AF">
        <w:rPr>
          <w:rFonts w:ascii="Trim Office" w:hAnsi="Trim Office" w:cs="Helvetica"/>
          <w:b/>
          <w:bCs/>
        </w:rPr>
        <w:tab/>
      </w:r>
      <w:r w:rsidRPr="005D38AF">
        <w:rPr>
          <w:rFonts w:ascii="Trim Office" w:hAnsi="Trim Office" w:cs="Helvetica"/>
          <w:b/>
          <w:bCs/>
        </w:rPr>
        <w:tab/>
        <w:t xml:space="preserve"> </w:t>
      </w:r>
      <w:r w:rsidR="002A16B3" w:rsidRPr="005D38AF">
        <w:rPr>
          <w:rFonts w:ascii="Trim Office" w:hAnsi="Trim Office"/>
        </w:rPr>
        <w:t xml:space="preserve">Temporary, </w:t>
      </w:r>
      <w:r w:rsidR="000F74F0" w:rsidRPr="00010D54">
        <w:rPr>
          <w:rFonts w:ascii="Trim Office" w:hAnsi="Trim Office"/>
          <w:b/>
          <w:bCs/>
        </w:rPr>
        <w:t>01 July 2024– 30 August 2024</w:t>
      </w:r>
    </w:p>
    <w:p w14:paraId="6A9CAFE2" w14:textId="77777777" w:rsidR="00B7203C" w:rsidRPr="005D38AF" w:rsidRDefault="00B7203C" w:rsidP="00742A43">
      <w:pPr>
        <w:spacing w:after="0" w:line="240" w:lineRule="auto"/>
        <w:ind w:left="2127" w:hanging="2127"/>
        <w:contextualSpacing/>
        <w:rPr>
          <w:rFonts w:ascii="Trim Office" w:hAnsi="Trim Office" w:cs="Helvetica"/>
        </w:rPr>
      </w:pPr>
    </w:p>
    <w:p w14:paraId="05EF19DF" w14:textId="10E5E467" w:rsidR="00F40A6D" w:rsidRPr="005D38AF" w:rsidRDefault="00F40A6D" w:rsidP="00F40A6D">
      <w:pPr>
        <w:spacing w:after="0" w:line="240" w:lineRule="auto"/>
        <w:ind w:left="2127" w:hanging="2127"/>
        <w:contextualSpacing/>
        <w:rPr>
          <w:rFonts w:ascii="Trim Office" w:hAnsi="Trim Office" w:cs="Helvetica"/>
          <w:b/>
          <w:bCs/>
        </w:rPr>
      </w:pPr>
      <w:r w:rsidRPr="005D38AF">
        <w:rPr>
          <w:rFonts w:ascii="Trim Office" w:hAnsi="Trim Office" w:cs="Helvetica"/>
          <w:b/>
          <w:bCs/>
        </w:rPr>
        <w:t>Salary</w:t>
      </w:r>
      <w:r w:rsidR="00770E6B" w:rsidRPr="005D38AF">
        <w:rPr>
          <w:rFonts w:ascii="Trim Office" w:hAnsi="Trim Office" w:cs="Helvetica"/>
          <w:b/>
          <w:bCs/>
        </w:rPr>
        <w:t xml:space="preserve"> range</w:t>
      </w:r>
      <w:r w:rsidRPr="005D38AF">
        <w:rPr>
          <w:rFonts w:ascii="Trim Office" w:hAnsi="Trim Office"/>
          <w:b/>
          <w:bCs/>
        </w:rPr>
        <w:tab/>
      </w:r>
      <w:r w:rsidR="00E02628" w:rsidRPr="005D38AF">
        <w:rPr>
          <w:rFonts w:ascii="Trim Office" w:hAnsi="Trim Office"/>
          <w:b/>
          <w:bCs/>
        </w:rPr>
        <w:tab/>
      </w:r>
      <w:r w:rsidR="00E02628" w:rsidRPr="005D38AF">
        <w:rPr>
          <w:rFonts w:ascii="Trim Office" w:hAnsi="Trim Office"/>
          <w:b/>
          <w:bCs/>
        </w:rPr>
        <w:tab/>
      </w:r>
      <w:r w:rsidR="002A16B3" w:rsidRPr="005D38AF">
        <w:rPr>
          <w:rFonts w:ascii="Trim Office" w:hAnsi="Trim Office"/>
          <w:b/>
          <w:bCs/>
        </w:rPr>
        <w:t>£1</w:t>
      </w:r>
      <w:r w:rsidR="0048475F">
        <w:rPr>
          <w:rFonts w:ascii="Trim Office" w:hAnsi="Trim Office"/>
          <w:b/>
          <w:bCs/>
        </w:rPr>
        <w:t>2</w:t>
      </w:r>
      <w:r w:rsidR="002A16B3" w:rsidRPr="005D38AF">
        <w:rPr>
          <w:rFonts w:ascii="Trim Office" w:hAnsi="Trim Office"/>
          <w:b/>
          <w:bCs/>
        </w:rPr>
        <w:t xml:space="preserve">.00 per hour </w:t>
      </w:r>
    </w:p>
    <w:p w14:paraId="40C03390" w14:textId="77777777" w:rsidR="00F40A6D" w:rsidRPr="005D38AF" w:rsidRDefault="00F40A6D" w:rsidP="00F40A6D">
      <w:pPr>
        <w:spacing w:after="0" w:line="240" w:lineRule="auto"/>
        <w:contextualSpacing/>
        <w:rPr>
          <w:rFonts w:ascii="Trim Office" w:hAnsi="Trim Office" w:cs="Arial"/>
        </w:rPr>
      </w:pPr>
    </w:p>
    <w:p w14:paraId="7C00658D" w14:textId="43E280D3" w:rsidR="000F7866" w:rsidRPr="005D38AF" w:rsidRDefault="000F7866" w:rsidP="000F7866">
      <w:pPr>
        <w:spacing w:after="0" w:line="240" w:lineRule="auto"/>
        <w:ind w:left="2880" w:hanging="2880"/>
        <w:contextualSpacing/>
        <w:rPr>
          <w:rFonts w:ascii="Trim Office" w:hAnsi="Trim Office" w:cs="Arial"/>
        </w:rPr>
      </w:pPr>
      <w:r w:rsidRPr="005D38AF">
        <w:rPr>
          <w:rFonts w:ascii="Trim Office" w:hAnsi="Trim Office" w:cs="Arial"/>
          <w:b/>
          <w:bCs/>
        </w:rPr>
        <w:t>Holiday entitlement</w:t>
      </w:r>
      <w:r w:rsidRPr="005D38AF">
        <w:rPr>
          <w:rFonts w:ascii="Trim Office" w:hAnsi="Trim Office" w:cs="Arial"/>
        </w:rPr>
        <w:tab/>
      </w:r>
      <w:r w:rsidR="00207E01" w:rsidRPr="007D6F63">
        <w:rPr>
          <w:rFonts w:ascii="Trim Office" w:eastAsia="Trim Office" w:hAnsi="Trim Office" w:cs="Trim Office"/>
        </w:rPr>
        <w:t>Calculated based on an equivalent to full-time entitlement of 5.6 weeks (inclusive of 8 public holidays).  The number of hours in a one weeks' holiday being calculated based on average</w:t>
      </w:r>
      <w:r w:rsidR="00207E01">
        <w:rPr>
          <w:rFonts w:ascii="Trim Office" w:eastAsia="Trim Office" w:hAnsi="Trim Office" w:cs="Trim Office"/>
        </w:rPr>
        <w:t xml:space="preserve"> </w:t>
      </w:r>
      <w:r w:rsidR="00207E01" w:rsidRPr="007D6F63">
        <w:rPr>
          <w:rFonts w:ascii="Trim Office" w:eastAsia="Trim Office" w:hAnsi="Trim Office" w:cs="Trim Office"/>
        </w:rPr>
        <w:t>weekly working hours.</w:t>
      </w:r>
    </w:p>
    <w:p w14:paraId="0A82C32D" w14:textId="77777777" w:rsidR="000F7866" w:rsidRPr="005D38AF" w:rsidRDefault="000F7866" w:rsidP="0012368B">
      <w:pPr>
        <w:spacing w:after="0" w:line="240" w:lineRule="auto"/>
        <w:contextualSpacing/>
        <w:rPr>
          <w:rFonts w:ascii="Trim Office" w:hAnsi="Trim Office" w:cs="Arial"/>
        </w:rPr>
      </w:pPr>
    </w:p>
    <w:p w14:paraId="5586538A" w14:textId="32FE1D6F" w:rsidR="000F7866" w:rsidRPr="005D38AF" w:rsidRDefault="000F7866" w:rsidP="000F7866">
      <w:pPr>
        <w:spacing w:after="0" w:line="240" w:lineRule="auto"/>
        <w:ind w:left="2880" w:hanging="2880"/>
        <w:contextualSpacing/>
        <w:rPr>
          <w:rFonts w:ascii="Trim Office" w:hAnsi="Trim Office" w:cs="Arial"/>
        </w:rPr>
      </w:pPr>
      <w:r w:rsidRPr="005D38AF">
        <w:rPr>
          <w:rFonts w:ascii="Trim Office" w:hAnsi="Trim Office" w:cs="Arial"/>
          <w:b/>
          <w:bCs/>
        </w:rPr>
        <w:t>Pension Scheme</w:t>
      </w:r>
      <w:r w:rsidRPr="005D38AF">
        <w:rPr>
          <w:rFonts w:ascii="Trim Office" w:hAnsi="Trim Office" w:cs="Arial"/>
        </w:rPr>
        <w:tab/>
      </w:r>
      <w:proofErr w:type="gramStart"/>
      <w:r w:rsidRPr="005D38AF">
        <w:rPr>
          <w:rFonts w:ascii="Trim Office" w:hAnsi="Trim Office" w:cs="Arial"/>
        </w:rPr>
        <w:t>The</w:t>
      </w:r>
      <w:proofErr w:type="gramEnd"/>
      <w:r w:rsidRPr="005D38AF">
        <w:rPr>
          <w:rFonts w:ascii="Trim Office" w:hAnsi="Trim Office" w:cs="Arial"/>
        </w:rPr>
        <w:t xml:space="preserve"> International Festival will comply with the employer pension duties in accordance with Part 1 of the Pension Act 2008, as amended or replaced from time to time.</w:t>
      </w:r>
    </w:p>
    <w:p w14:paraId="1D3FA5D5" w14:textId="77777777" w:rsidR="000F7866" w:rsidRPr="005D38AF" w:rsidRDefault="000F7866" w:rsidP="000F7866">
      <w:pPr>
        <w:spacing w:after="0" w:line="240" w:lineRule="auto"/>
        <w:ind w:left="2127" w:hanging="2127"/>
        <w:contextualSpacing/>
        <w:rPr>
          <w:rFonts w:ascii="Trim Office" w:hAnsi="Trim Office" w:cs="Arial"/>
        </w:rPr>
      </w:pPr>
    </w:p>
    <w:p w14:paraId="2DC9A7E8" w14:textId="18C124BE" w:rsidR="000F7866" w:rsidRPr="005D38AF" w:rsidRDefault="000F7866" w:rsidP="009F5F03">
      <w:pPr>
        <w:spacing w:after="0" w:line="240" w:lineRule="auto"/>
        <w:contextualSpacing/>
        <w:rPr>
          <w:rFonts w:ascii="Trim Office" w:hAnsi="Trim Office" w:cs="Arial"/>
        </w:rPr>
      </w:pPr>
    </w:p>
    <w:p w14:paraId="0E8FF461" w14:textId="77777777" w:rsidR="00FC1F60" w:rsidRPr="00207E01" w:rsidRDefault="00FC1F60" w:rsidP="00FC1F60">
      <w:pPr>
        <w:rPr>
          <w:rFonts w:ascii="Trim Office" w:eastAsia="Times New Roman" w:hAnsi="Trim Office" w:cstheme="minorHAnsi"/>
        </w:rPr>
      </w:pPr>
      <w:r w:rsidRPr="00207E01">
        <w:rPr>
          <w:rFonts w:ascii="Trim Office" w:eastAsia="Times New Roman" w:hAnsi="Trim Office" w:cstheme="minorHAnsi"/>
        </w:rPr>
        <w:t>As a result of the current immigration rules, these roles are not eligible under the Skilled Worker Route. Job applicants will be expected to provide evidence of right to work in the United Kingdom or be able to obtain such.</w:t>
      </w:r>
    </w:p>
    <w:p w14:paraId="79FAF5B9" w14:textId="42067023" w:rsidR="000F7866" w:rsidRPr="005D38AF" w:rsidRDefault="000F7866" w:rsidP="009F5F03">
      <w:pPr>
        <w:spacing w:after="0" w:line="240" w:lineRule="auto"/>
        <w:ind w:left="2127" w:hanging="2127"/>
        <w:contextualSpacing/>
        <w:rPr>
          <w:rFonts w:ascii="Trim Office" w:hAnsi="Trim Office" w:cs="Arial"/>
        </w:rPr>
      </w:pPr>
    </w:p>
    <w:p w14:paraId="3D73E06E" w14:textId="77777777" w:rsidR="004E3532" w:rsidRPr="005D38AF" w:rsidRDefault="004E3532" w:rsidP="00A37A36">
      <w:pPr>
        <w:spacing w:after="0" w:line="240" w:lineRule="auto"/>
        <w:contextualSpacing/>
        <w:rPr>
          <w:rFonts w:ascii="Trim Office" w:hAnsi="Trim Office" w:cs="Helvetica"/>
        </w:rPr>
      </w:pPr>
    </w:p>
    <w:sectPr w:rsidR="004E3532" w:rsidRPr="005D38AF" w:rsidSect="004B6104">
      <w:pgSz w:w="11906" w:h="16838"/>
      <w:pgMar w:top="1440"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PCL6)">
    <w:altName w:val="Arial"/>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re Offc">
    <w:altName w:val="Calibri"/>
    <w:charset w:val="00"/>
    <w:family w:val="auto"/>
    <w:pitch w:val="variable"/>
    <w:sig w:usb0="800000EF" w:usb1="4000207B" w:usb2="00000000" w:usb3="00000000" w:csb0="00000001" w:csb1="00000000"/>
  </w:font>
  <w:font w:name="Trim Office">
    <w:altName w:val="Calibri"/>
    <w:panose1 w:val="00000500000000000000"/>
    <w:charset w:val="00"/>
    <w:family w:val="modern"/>
    <w:notTrueType/>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756BF4"/>
    <w:multiLevelType w:val="hybridMultilevel"/>
    <w:tmpl w:val="D25EC55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A8401A"/>
    <w:multiLevelType w:val="hybridMultilevel"/>
    <w:tmpl w:val="AA5ABF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21349C5"/>
    <w:multiLevelType w:val="hybridMultilevel"/>
    <w:tmpl w:val="A9943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C56507"/>
    <w:multiLevelType w:val="multilevel"/>
    <w:tmpl w:val="00424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8B6225"/>
    <w:multiLevelType w:val="hybridMultilevel"/>
    <w:tmpl w:val="F238D5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015288F"/>
    <w:multiLevelType w:val="hybridMultilevel"/>
    <w:tmpl w:val="3F400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E72F7E"/>
    <w:multiLevelType w:val="hybridMultilevel"/>
    <w:tmpl w:val="2ED027CC"/>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1">
      <w:start w:val="1"/>
      <w:numFmt w:val="bullet"/>
      <w:lvlText w:val=""/>
      <w:lvlJc w:val="left"/>
      <w:pPr>
        <w:ind w:left="2880" w:hanging="360"/>
      </w:pPr>
      <w:rPr>
        <w:rFonts w:ascii="Symbol" w:hAnsi="Symbol" w:hint="default"/>
      </w:r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494141E"/>
    <w:multiLevelType w:val="hybridMultilevel"/>
    <w:tmpl w:val="DE3C6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B17D56"/>
    <w:multiLevelType w:val="hybridMultilevel"/>
    <w:tmpl w:val="406E0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184CED"/>
    <w:multiLevelType w:val="hybridMultilevel"/>
    <w:tmpl w:val="BD281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11006A"/>
    <w:multiLevelType w:val="hybridMultilevel"/>
    <w:tmpl w:val="3C0E5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BF548A7"/>
    <w:multiLevelType w:val="hybridMultilevel"/>
    <w:tmpl w:val="18ACEEE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3524B90"/>
    <w:multiLevelType w:val="hybridMultilevel"/>
    <w:tmpl w:val="1A545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5273D"/>
    <w:multiLevelType w:val="hybridMultilevel"/>
    <w:tmpl w:val="30A81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8F0FF8"/>
    <w:multiLevelType w:val="hybridMultilevel"/>
    <w:tmpl w:val="C4322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892E3A"/>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3B7130F5"/>
    <w:multiLevelType w:val="hybridMultilevel"/>
    <w:tmpl w:val="A2062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064B86"/>
    <w:multiLevelType w:val="hybridMultilevel"/>
    <w:tmpl w:val="522E10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3FE1C7F"/>
    <w:multiLevelType w:val="hybridMultilevel"/>
    <w:tmpl w:val="E146C22C"/>
    <w:lvl w:ilvl="0" w:tplc="27C65BF2">
      <w:numFmt w:val="bullet"/>
      <w:lvlText w:val="•"/>
      <w:lvlJc w:val="left"/>
      <w:pPr>
        <w:ind w:left="1080" w:hanging="72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2C4CC7"/>
    <w:multiLevelType w:val="hybridMultilevel"/>
    <w:tmpl w:val="4C946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460D57"/>
    <w:multiLevelType w:val="hybridMultilevel"/>
    <w:tmpl w:val="8020A9DA"/>
    <w:lvl w:ilvl="0" w:tplc="591E2C28">
      <w:numFmt w:val="bullet"/>
      <w:lvlText w:val="•"/>
      <w:lvlJc w:val="left"/>
      <w:pPr>
        <w:ind w:left="360" w:hanging="36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6FE2491"/>
    <w:multiLevelType w:val="hybridMultilevel"/>
    <w:tmpl w:val="101A0C6C"/>
    <w:lvl w:ilvl="0" w:tplc="27C65BF2">
      <w:numFmt w:val="bullet"/>
      <w:lvlText w:val="•"/>
      <w:lvlJc w:val="left"/>
      <w:pPr>
        <w:ind w:left="1080" w:hanging="72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84940B5"/>
    <w:multiLevelType w:val="hybridMultilevel"/>
    <w:tmpl w:val="7B828D9A"/>
    <w:lvl w:ilvl="0" w:tplc="7B1C805A">
      <w:start w:val="131"/>
      <w:numFmt w:val="bullet"/>
      <w:lvlText w:val="-"/>
      <w:lvlJc w:val="left"/>
      <w:pPr>
        <w:ind w:left="720" w:hanging="360"/>
      </w:pPr>
      <w:rPr>
        <w:rFonts w:ascii="Helvetica" w:eastAsia="Calibri" w:hAnsi="Helvetic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C2B3022"/>
    <w:multiLevelType w:val="hybridMultilevel"/>
    <w:tmpl w:val="4BBCE02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13F043B"/>
    <w:multiLevelType w:val="hybridMultilevel"/>
    <w:tmpl w:val="077C9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22710D"/>
    <w:multiLevelType w:val="hybridMultilevel"/>
    <w:tmpl w:val="97286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F51ED3"/>
    <w:multiLevelType w:val="hybridMultilevel"/>
    <w:tmpl w:val="5A025144"/>
    <w:lvl w:ilvl="0" w:tplc="F704F006">
      <w:start w:val="1"/>
      <w:numFmt w:val="bullet"/>
      <w:lvlText w:val=""/>
      <w:lvlJc w:val="left"/>
      <w:pPr>
        <w:ind w:left="720" w:hanging="360"/>
      </w:pPr>
      <w:rPr>
        <w:rFonts w:ascii="Symbol" w:hAnsi="Symbol" w:hint="default"/>
      </w:rPr>
    </w:lvl>
    <w:lvl w:ilvl="1" w:tplc="C0D438D8">
      <w:start w:val="1"/>
      <w:numFmt w:val="bullet"/>
      <w:lvlText w:val="o"/>
      <w:lvlJc w:val="left"/>
      <w:pPr>
        <w:ind w:left="1440" w:hanging="360"/>
      </w:pPr>
      <w:rPr>
        <w:rFonts w:ascii="Courier New" w:hAnsi="Courier New" w:hint="default"/>
      </w:rPr>
    </w:lvl>
    <w:lvl w:ilvl="2" w:tplc="0A3C22D6">
      <w:start w:val="1"/>
      <w:numFmt w:val="bullet"/>
      <w:lvlText w:val=""/>
      <w:lvlJc w:val="left"/>
      <w:pPr>
        <w:ind w:left="2160" w:hanging="360"/>
      </w:pPr>
      <w:rPr>
        <w:rFonts w:ascii="Wingdings" w:hAnsi="Wingdings" w:hint="default"/>
      </w:rPr>
    </w:lvl>
    <w:lvl w:ilvl="3" w:tplc="C0BEE73E">
      <w:start w:val="1"/>
      <w:numFmt w:val="bullet"/>
      <w:lvlText w:val=""/>
      <w:lvlJc w:val="left"/>
      <w:pPr>
        <w:ind w:left="2880" w:hanging="360"/>
      </w:pPr>
      <w:rPr>
        <w:rFonts w:ascii="Symbol" w:hAnsi="Symbol" w:hint="default"/>
      </w:rPr>
    </w:lvl>
    <w:lvl w:ilvl="4" w:tplc="DCB8F946">
      <w:start w:val="1"/>
      <w:numFmt w:val="bullet"/>
      <w:lvlText w:val="o"/>
      <w:lvlJc w:val="left"/>
      <w:pPr>
        <w:ind w:left="3600" w:hanging="360"/>
      </w:pPr>
      <w:rPr>
        <w:rFonts w:ascii="Courier New" w:hAnsi="Courier New" w:hint="default"/>
      </w:rPr>
    </w:lvl>
    <w:lvl w:ilvl="5" w:tplc="840EB632">
      <w:start w:val="1"/>
      <w:numFmt w:val="bullet"/>
      <w:lvlText w:val=""/>
      <w:lvlJc w:val="left"/>
      <w:pPr>
        <w:ind w:left="4320" w:hanging="360"/>
      </w:pPr>
      <w:rPr>
        <w:rFonts w:ascii="Wingdings" w:hAnsi="Wingdings" w:hint="default"/>
      </w:rPr>
    </w:lvl>
    <w:lvl w:ilvl="6" w:tplc="1E46E83A">
      <w:start w:val="1"/>
      <w:numFmt w:val="bullet"/>
      <w:lvlText w:val=""/>
      <w:lvlJc w:val="left"/>
      <w:pPr>
        <w:ind w:left="5040" w:hanging="360"/>
      </w:pPr>
      <w:rPr>
        <w:rFonts w:ascii="Symbol" w:hAnsi="Symbol" w:hint="default"/>
      </w:rPr>
    </w:lvl>
    <w:lvl w:ilvl="7" w:tplc="B61E163A">
      <w:start w:val="1"/>
      <w:numFmt w:val="bullet"/>
      <w:lvlText w:val="o"/>
      <w:lvlJc w:val="left"/>
      <w:pPr>
        <w:ind w:left="5760" w:hanging="360"/>
      </w:pPr>
      <w:rPr>
        <w:rFonts w:ascii="Courier New" w:hAnsi="Courier New" w:hint="default"/>
      </w:rPr>
    </w:lvl>
    <w:lvl w:ilvl="8" w:tplc="27068F86">
      <w:start w:val="1"/>
      <w:numFmt w:val="bullet"/>
      <w:lvlText w:val=""/>
      <w:lvlJc w:val="left"/>
      <w:pPr>
        <w:ind w:left="6480" w:hanging="360"/>
      </w:pPr>
      <w:rPr>
        <w:rFonts w:ascii="Wingdings" w:hAnsi="Wingdings" w:hint="default"/>
      </w:rPr>
    </w:lvl>
  </w:abstractNum>
  <w:abstractNum w:abstractNumId="27" w15:restartNumberingAfterBreak="0">
    <w:nsid w:val="6A1754F3"/>
    <w:multiLevelType w:val="hybridMultilevel"/>
    <w:tmpl w:val="2424C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C9F54E8"/>
    <w:multiLevelType w:val="hybridMultilevel"/>
    <w:tmpl w:val="095E9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8C430D"/>
    <w:multiLevelType w:val="hybridMultilevel"/>
    <w:tmpl w:val="FC5CFA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F0731BB"/>
    <w:multiLevelType w:val="hybridMultilevel"/>
    <w:tmpl w:val="214E1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1D555ED"/>
    <w:multiLevelType w:val="hybridMultilevel"/>
    <w:tmpl w:val="867A96D0"/>
    <w:lvl w:ilvl="0" w:tplc="08090001">
      <w:start w:val="1"/>
      <w:numFmt w:val="bullet"/>
      <w:lvlText w:val=""/>
      <w:lvlJc w:val="left"/>
      <w:pPr>
        <w:ind w:left="720" w:hanging="360"/>
      </w:pPr>
      <w:rPr>
        <w:rFonts w:ascii="Symbol" w:hAnsi="Symbol" w:hint="default"/>
      </w:rPr>
    </w:lvl>
    <w:lvl w:ilvl="1" w:tplc="908483B2">
      <w:numFmt w:val="bullet"/>
      <w:lvlText w:val="•"/>
      <w:lvlJc w:val="left"/>
      <w:pPr>
        <w:ind w:left="1440" w:hanging="360"/>
      </w:pPr>
      <w:rPr>
        <w:rFonts w:ascii="Calibri" w:eastAsiaTheme="minorEastAsia" w:hAnsi="Calibri" w:cs="Calibri" w:hint="default"/>
        <w:b/>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E90FD8"/>
    <w:multiLevelType w:val="hybridMultilevel"/>
    <w:tmpl w:val="2AEE4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ED4D79"/>
    <w:multiLevelType w:val="hybridMultilevel"/>
    <w:tmpl w:val="5A643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31129F"/>
    <w:multiLevelType w:val="hybridMultilevel"/>
    <w:tmpl w:val="2C260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195BE4"/>
    <w:multiLevelType w:val="hybridMultilevel"/>
    <w:tmpl w:val="0B24B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EB10F30"/>
    <w:multiLevelType w:val="hybridMultilevel"/>
    <w:tmpl w:val="E7680DA0"/>
    <w:lvl w:ilvl="0" w:tplc="27C65BF2">
      <w:numFmt w:val="bullet"/>
      <w:lvlText w:val="•"/>
      <w:lvlJc w:val="left"/>
      <w:pPr>
        <w:ind w:left="1080" w:hanging="72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7525450">
    <w:abstractNumId w:val="16"/>
  </w:num>
  <w:num w:numId="2" w16cid:durableId="1003583407">
    <w:abstractNumId w:val="9"/>
  </w:num>
  <w:num w:numId="3" w16cid:durableId="95290529">
    <w:abstractNumId w:val="15"/>
  </w:num>
  <w:num w:numId="4" w16cid:durableId="564222825">
    <w:abstractNumId w:val="29"/>
  </w:num>
  <w:num w:numId="5" w16cid:durableId="2016418102">
    <w:abstractNumId w:val="36"/>
  </w:num>
  <w:num w:numId="6" w16cid:durableId="64299961">
    <w:abstractNumId w:val="18"/>
  </w:num>
  <w:num w:numId="7" w16cid:durableId="260794376">
    <w:abstractNumId w:val="21"/>
  </w:num>
  <w:num w:numId="8" w16cid:durableId="1925338578">
    <w:abstractNumId w:val="22"/>
  </w:num>
  <w:num w:numId="9" w16cid:durableId="146165178">
    <w:abstractNumId w:val="5"/>
  </w:num>
  <w:num w:numId="10" w16cid:durableId="1566448024">
    <w:abstractNumId w:val="13"/>
  </w:num>
  <w:num w:numId="11" w16cid:durableId="960838364">
    <w:abstractNumId w:val="8"/>
  </w:num>
  <w:num w:numId="12" w16cid:durableId="920678382">
    <w:abstractNumId w:val="12"/>
  </w:num>
  <w:num w:numId="13" w16cid:durableId="2073311347">
    <w:abstractNumId w:val="27"/>
  </w:num>
  <w:num w:numId="14" w16cid:durableId="1560169812">
    <w:abstractNumId w:val="24"/>
  </w:num>
  <w:num w:numId="15" w16cid:durableId="776481192">
    <w:abstractNumId w:val="25"/>
  </w:num>
  <w:num w:numId="16" w16cid:durableId="1162427430">
    <w:abstractNumId w:val="19"/>
  </w:num>
  <w:num w:numId="17" w16cid:durableId="2085562827">
    <w:abstractNumId w:val="7"/>
  </w:num>
  <w:num w:numId="18" w16cid:durableId="734619906">
    <w:abstractNumId w:val="6"/>
    <w:lvlOverride w:ilvl="0"/>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54922431">
    <w:abstractNumId w:val="10"/>
  </w:num>
  <w:num w:numId="20" w16cid:durableId="230818622">
    <w:abstractNumId w:val="17"/>
  </w:num>
  <w:num w:numId="21" w16cid:durableId="178855349">
    <w:abstractNumId w:val="6"/>
  </w:num>
  <w:num w:numId="22" w16cid:durableId="137696828">
    <w:abstractNumId w:val="14"/>
  </w:num>
  <w:num w:numId="23" w16cid:durableId="2116318105">
    <w:abstractNumId w:val="3"/>
  </w:num>
  <w:num w:numId="24" w16cid:durableId="234247683">
    <w:abstractNumId w:val="32"/>
  </w:num>
  <w:num w:numId="25" w16cid:durableId="1327972818">
    <w:abstractNumId w:val="31"/>
  </w:num>
  <w:num w:numId="26" w16cid:durableId="2084796848">
    <w:abstractNumId w:val="1"/>
  </w:num>
  <w:num w:numId="27" w16cid:durableId="490028566">
    <w:abstractNumId w:val="4"/>
  </w:num>
  <w:num w:numId="28" w16cid:durableId="363334619">
    <w:abstractNumId w:val="0"/>
  </w:num>
  <w:num w:numId="29" w16cid:durableId="1058430433">
    <w:abstractNumId w:val="2"/>
  </w:num>
  <w:num w:numId="30" w16cid:durableId="1707681907">
    <w:abstractNumId w:val="20"/>
  </w:num>
  <w:num w:numId="31" w16cid:durableId="1343580663">
    <w:abstractNumId w:val="35"/>
  </w:num>
  <w:num w:numId="32" w16cid:durableId="1306282263">
    <w:abstractNumId w:val="33"/>
  </w:num>
  <w:num w:numId="33" w16cid:durableId="516192703">
    <w:abstractNumId w:val="28"/>
  </w:num>
  <w:num w:numId="34" w16cid:durableId="1241600752">
    <w:abstractNumId w:val="23"/>
  </w:num>
  <w:num w:numId="35" w16cid:durableId="1420979465">
    <w:abstractNumId w:val="26"/>
  </w:num>
  <w:num w:numId="36" w16cid:durableId="1126310666">
    <w:abstractNumId w:val="34"/>
  </w:num>
  <w:num w:numId="37" w16cid:durableId="1863471416">
    <w:abstractNumId w:val="11"/>
  </w:num>
  <w:num w:numId="38" w16cid:durableId="161979809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NjA3szQ3NjI2NrZQ0lEKTi0uzszPAykwqgUAyucWGSwAAAA="/>
  </w:docVars>
  <w:rsids>
    <w:rsidRoot w:val="00345795"/>
    <w:rsid w:val="00002711"/>
    <w:rsid w:val="000101ED"/>
    <w:rsid w:val="00010D54"/>
    <w:rsid w:val="0002122E"/>
    <w:rsid w:val="00026473"/>
    <w:rsid w:val="000363D8"/>
    <w:rsid w:val="00040FAD"/>
    <w:rsid w:val="00041227"/>
    <w:rsid w:val="00044B74"/>
    <w:rsid w:val="00047CEB"/>
    <w:rsid w:val="00047E63"/>
    <w:rsid w:val="00062D9C"/>
    <w:rsid w:val="00067124"/>
    <w:rsid w:val="000708D7"/>
    <w:rsid w:val="00075ADB"/>
    <w:rsid w:val="000760E8"/>
    <w:rsid w:val="000951DA"/>
    <w:rsid w:val="000A4624"/>
    <w:rsid w:val="000A49DB"/>
    <w:rsid w:val="000B1D66"/>
    <w:rsid w:val="000B4A68"/>
    <w:rsid w:val="000C025E"/>
    <w:rsid w:val="000C40B6"/>
    <w:rsid w:val="000D32FC"/>
    <w:rsid w:val="000D38BD"/>
    <w:rsid w:val="000D49FF"/>
    <w:rsid w:val="000E67DE"/>
    <w:rsid w:val="000E6B71"/>
    <w:rsid w:val="000F74F0"/>
    <w:rsid w:val="000F7866"/>
    <w:rsid w:val="00100929"/>
    <w:rsid w:val="00103F9F"/>
    <w:rsid w:val="001115E4"/>
    <w:rsid w:val="0011473B"/>
    <w:rsid w:val="0011741A"/>
    <w:rsid w:val="00117721"/>
    <w:rsid w:val="0012368B"/>
    <w:rsid w:val="0013531A"/>
    <w:rsid w:val="0013599A"/>
    <w:rsid w:val="00136A10"/>
    <w:rsid w:val="001379CC"/>
    <w:rsid w:val="0014008B"/>
    <w:rsid w:val="00181612"/>
    <w:rsid w:val="00195ACF"/>
    <w:rsid w:val="001A1C98"/>
    <w:rsid w:val="001A64A2"/>
    <w:rsid w:val="001B0D28"/>
    <w:rsid w:val="001C39DE"/>
    <w:rsid w:val="001D693E"/>
    <w:rsid w:val="001E1469"/>
    <w:rsid w:val="00207E01"/>
    <w:rsid w:val="00226930"/>
    <w:rsid w:val="0023508E"/>
    <w:rsid w:val="00235F39"/>
    <w:rsid w:val="00241C58"/>
    <w:rsid w:val="00251990"/>
    <w:rsid w:val="00256070"/>
    <w:rsid w:val="00257665"/>
    <w:rsid w:val="0026096F"/>
    <w:rsid w:val="002719C2"/>
    <w:rsid w:val="00291246"/>
    <w:rsid w:val="002976CE"/>
    <w:rsid w:val="002A16B3"/>
    <w:rsid w:val="002A54AC"/>
    <w:rsid w:val="002A5BB9"/>
    <w:rsid w:val="002B0325"/>
    <w:rsid w:val="002B63BE"/>
    <w:rsid w:val="002C2AAF"/>
    <w:rsid w:val="002E06F6"/>
    <w:rsid w:val="002E31F0"/>
    <w:rsid w:val="002E4E32"/>
    <w:rsid w:val="002F0F91"/>
    <w:rsid w:val="002F6BBE"/>
    <w:rsid w:val="003104AF"/>
    <w:rsid w:val="00321FFE"/>
    <w:rsid w:val="00345795"/>
    <w:rsid w:val="00346E80"/>
    <w:rsid w:val="00360D3F"/>
    <w:rsid w:val="00381DC0"/>
    <w:rsid w:val="00384BFC"/>
    <w:rsid w:val="00387684"/>
    <w:rsid w:val="00392E74"/>
    <w:rsid w:val="003A0037"/>
    <w:rsid w:val="003A61C9"/>
    <w:rsid w:val="003B40A9"/>
    <w:rsid w:val="003C2959"/>
    <w:rsid w:val="003D5ACC"/>
    <w:rsid w:val="003E0FA3"/>
    <w:rsid w:val="003E3B28"/>
    <w:rsid w:val="003E564C"/>
    <w:rsid w:val="003E7710"/>
    <w:rsid w:val="00422AD6"/>
    <w:rsid w:val="00422DB1"/>
    <w:rsid w:val="0043331D"/>
    <w:rsid w:val="00436F6C"/>
    <w:rsid w:val="00445537"/>
    <w:rsid w:val="00462A4C"/>
    <w:rsid w:val="00465CBA"/>
    <w:rsid w:val="0046667B"/>
    <w:rsid w:val="00467A68"/>
    <w:rsid w:val="00470BF5"/>
    <w:rsid w:val="00472452"/>
    <w:rsid w:val="0047665C"/>
    <w:rsid w:val="00477594"/>
    <w:rsid w:val="0048475F"/>
    <w:rsid w:val="00484EFE"/>
    <w:rsid w:val="00492379"/>
    <w:rsid w:val="0049487B"/>
    <w:rsid w:val="004A0C25"/>
    <w:rsid w:val="004A124C"/>
    <w:rsid w:val="004B6104"/>
    <w:rsid w:val="004B6FDF"/>
    <w:rsid w:val="004C12F6"/>
    <w:rsid w:val="004C7A42"/>
    <w:rsid w:val="004D0E71"/>
    <w:rsid w:val="004D4FEC"/>
    <w:rsid w:val="004D5EF3"/>
    <w:rsid w:val="004E2D90"/>
    <w:rsid w:val="004E3532"/>
    <w:rsid w:val="004E6A02"/>
    <w:rsid w:val="004F0794"/>
    <w:rsid w:val="004F67F8"/>
    <w:rsid w:val="005065CD"/>
    <w:rsid w:val="0050765C"/>
    <w:rsid w:val="005112C7"/>
    <w:rsid w:val="00522F6C"/>
    <w:rsid w:val="0054105D"/>
    <w:rsid w:val="005427E0"/>
    <w:rsid w:val="0054629C"/>
    <w:rsid w:val="00553311"/>
    <w:rsid w:val="005611BF"/>
    <w:rsid w:val="005625BE"/>
    <w:rsid w:val="00567C7B"/>
    <w:rsid w:val="0057169F"/>
    <w:rsid w:val="00572E52"/>
    <w:rsid w:val="005732C6"/>
    <w:rsid w:val="005819DE"/>
    <w:rsid w:val="00581A50"/>
    <w:rsid w:val="005A34EE"/>
    <w:rsid w:val="005B29BD"/>
    <w:rsid w:val="005D38AF"/>
    <w:rsid w:val="005E313C"/>
    <w:rsid w:val="005F23F2"/>
    <w:rsid w:val="005F7128"/>
    <w:rsid w:val="00611915"/>
    <w:rsid w:val="00623B59"/>
    <w:rsid w:val="00631ABA"/>
    <w:rsid w:val="00634AA3"/>
    <w:rsid w:val="0063702A"/>
    <w:rsid w:val="006444FC"/>
    <w:rsid w:val="00655E2D"/>
    <w:rsid w:val="00664330"/>
    <w:rsid w:val="006651BC"/>
    <w:rsid w:val="00675E17"/>
    <w:rsid w:val="00681224"/>
    <w:rsid w:val="00690FA8"/>
    <w:rsid w:val="006A1EC8"/>
    <w:rsid w:val="006B1DFD"/>
    <w:rsid w:val="006B26EE"/>
    <w:rsid w:val="006B47EC"/>
    <w:rsid w:val="006C2F31"/>
    <w:rsid w:val="006C7D8B"/>
    <w:rsid w:val="006D47D8"/>
    <w:rsid w:val="006D70B9"/>
    <w:rsid w:val="007158E4"/>
    <w:rsid w:val="007305AA"/>
    <w:rsid w:val="00742A43"/>
    <w:rsid w:val="00745F0E"/>
    <w:rsid w:val="007532A7"/>
    <w:rsid w:val="00760E57"/>
    <w:rsid w:val="00762A64"/>
    <w:rsid w:val="00770E6B"/>
    <w:rsid w:val="00782C12"/>
    <w:rsid w:val="007933BD"/>
    <w:rsid w:val="007A73CC"/>
    <w:rsid w:val="007B4B7F"/>
    <w:rsid w:val="007C2E0B"/>
    <w:rsid w:val="007D7F56"/>
    <w:rsid w:val="007E0F4B"/>
    <w:rsid w:val="007E5D90"/>
    <w:rsid w:val="00812A57"/>
    <w:rsid w:val="00817C2B"/>
    <w:rsid w:val="008205F9"/>
    <w:rsid w:val="00822E5D"/>
    <w:rsid w:val="00823739"/>
    <w:rsid w:val="00824D52"/>
    <w:rsid w:val="008459B1"/>
    <w:rsid w:val="00845A37"/>
    <w:rsid w:val="00860E23"/>
    <w:rsid w:val="00866328"/>
    <w:rsid w:val="00885664"/>
    <w:rsid w:val="00886097"/>
    <w:rsid w:val="008951F0"/>
    <w:rsid w:val="0089709E"/>
    <w:rsid w:val="008A32FA"/>
    <w:rsid w:val="008A5878"/>
    <w:rsid w:val="008A64E4"/>
    <w:rsid w:val="008B1CED"/>
    <w:rsid w:val="008D096A"/>
    <w:rsid w:val="008D0C40"/>
    <w:rsid w:val="008D2294"/>
    <w:rsid w:val="008D5438"/>
    <w:rsid w:val="008F4CDC"/>
    <w:rsid w:val="0090043F"/>
    <w:rsid w:val="00904BB9"/>
    <w:rsid w:val="00936533"/>
    <w:rsid w:val="0094251A"/>
    <w:rsid w:val="009425FE"/>
    <w:rsid w:val="00957FB4"/>
    <w:rsid w:val="00975D7B"/>
    <w:rsid w:val="00976A24"/>
    <w:rsid w:val="00982219"/>
    <w:rsid w:val="00987CB2"/>
    <w:rsid w:val="00996821"/>
    <w:rsid w:val="009A2233"/>
    <w:rsid w:val="009A33EF"/>
    <w:rsid w:val="009A61BF"/>
    <w:rsid w:val="009B284F"/>
    <w:rsid w:val="009B61DA"/>
    <w:rsid w:val="009B6B57"/>
    <w:rsid w:val="009C1D8C"/>
    <w:rsid w:val="009C6F2A"/>
    <w:rsid w:val="009D2D77"/>
    <w:rsid w:val="009E11AA"/>
    <w:rsid w:val="009E1BEC"/>
    <w:rsid w:val="009F4083"/>
    <w:rsid w:val="009F57FF"/>
    <w:rsid w:val="009F5F03"/>
    <w:rsid w:val="00A301B1"/>
    <w:rsid w:val="00A3498C"/>
    <w:rsid w:val="00A3659E"/>
    <w:rsid w:val="00A37A36"/>
    <w:rsid w:val="00A40E4F"/>
    <w:rsid w:val="00A40FE4"/>
    <w:rsid w:val="00A51A9B"/>
    <w:rsid w:val="00A55026"/>
    <w:rsid w:val="00A550D6"/>
    <w:rsid w:val="00A65709"/>
    <w:rsid w:val="00A84949"/>
    <w:rsid w:val="00AA3516"/>
    <w:rsid w:val="00AA38FA"/>
    <w:rsid w:val="00AA627A"/>
    <w:rsid w:val="00AB10AC"/>
    <w:rsid w:val="00AB2FBD"/>
    <w:rsid w:val="00AB6B1D"/>
    <w:rsid w:val="00AC031D"/>
    <w:rsid w:val="00AD2A2A"/>
    <w:rsid w:val="00AE2F65"/>
    <w:rsid w:val="00AE6193"/>
    <w:rsid w:val="00AF298B"/>
    <w:rsid w:val="00B020F1"/>
    <w:rsid w:val="00B02C72"/>
    <w:rsid w:val="00B03D3B"/>
    <w:rsid w:val="00B16F00"/>
    <w:rsid w:val="00B2061E"/>
    <w:rsid w:val="00B22A46"/>
    <w:rsid w:val="00B467C3"/>
    <w:rsid w:val="00B508DF"/>
    <w:rsid w:val="00B521FC"/>
    <w:rsid w:val="00B67311"/>
    <w:rsid w:val="00B70FDC"/>
    <w:rsid w:val="00B712ED"/>
    <w:rsid w:val="00B7203C"/>
    <w:rsid w:val="00B7788D"/>
    <w:rsid w:val="00B9227C"/>
    <w:rsid w:val="00B960AE"/>
    <w:rsid w:val="00BA2B5C"/>
    <w:rsid w:val="00BA57D7"/>
    <w:rsid w:val="00BA6397"/>
    <w:rsid w:val="00BC4E90"/>
    <w:rsid w:val="00BC57BC"/>
    <w:rsid w:val="00BD523C"/>
    <w:rsid w:val="00BE4F8E"/>
    <w:rsid w:val="00C04BDB"/>
    <w:rsid w:val="00C04F91"/>
    <w:rsid w:val="00C10AB5"/>
    <w:rsid w:val="00C13AB0"/>
    <w:rsid w:val="00C33766"/>
    <w:rsid w:val="00C41173"/>
    <w:rsid w:val="00C43B92"/>
    <w:rsid w:val="00C52F88"/>
    <w:rsid w:val="00C56832"/>
    <w:rsid w:val="00C56AF6"/>
    <w:rsid w:val="00C66172"/>
    <w:rsid w:val="00C7591F"/>
    <w:rsid w:val="00C834AE"/>
    <w:rsid w:val="00C851C7"/>
    <w:rsid w:val="00C85F2C"/>
    <w:rsid w:val="00C92C14"/>
    <w:rsid w:val="00C93FB2"/>
    <w:rsid w:val="00CD2B8A"/>
    <w:rsid w:val="00CE0E87"/>
    <w:rsid w:val="00CE4C0E"/>
    <w:rsid w:val="00CF4158"/>
    <w:rsid w:val="00D12A8B"/>
    <w:rsid w:val="00D12F57"/>
    <w:rsid w:val="00D151D5"/>
    <w:rsid w:val="00D23231"/>
    <w:rsid w:val="00D300F5"/>
    <w:rsid w:val="00D3011A"/>
    <w:rsid w:val="00D30897"/>
    <w:rsid w:val="00D36B3E"/>
    <w:rsid w:val="00D510A8"/>
    <w:rsid w:val="00D51DDF"/>
    <w:rsid w:val="00D6571B"/>
    <w:rsid w:val="00D70474"/>
    <w:rsid w:val="00D8194E"/>
    <w:rsid w:val="00D82353"/>
    <w:rsid w:val="00D8479F"/>
    <w:rsid w:val="00D95E68"/>
    <w:rsid w:val="00D97E16"/>
    <w:rsid w:val="00DA3533"/>
    <w:rsid w:val="00DC483D"/>
    <w:rsid w:val="00DC69DF"/>
    <w:rsid w:val="00DD5049"/>
    <w:rsid w:val="00DE1838"/>
    <w:rsid w:val="00DE5BA8"/>
    <w:rsid w:val="00DF20E6"/>
    <w:rsid w:val="00E02628"/>
    <w:rsid w:val="00E03FAD"/>
    <w:rsid w:val="00E11BB5"/>
    <w:rsid w:val="00E12270"/>
    <w:rsid w:val="00E35BC5"/>
    <w:rsid w:val="00E4297A"/>
    <w:rsid w:val="00E44AF1"/>
    <w:rsid w:val="00E51E32"/>
    <w:rsid w:val="00E65AF5"/>
    <w:rsid w:val="00E72DB7"/>
    <w:rsid w:val="00E82298"/>
    <w:rsid w:val="00E8455B"/>
    <w:rsid w:val="00EA140B"/>
    <w:rsid w:val="00EA4614"/>
    <w:rsid w:val="00EA7B6E"/>
    <w:rsid w:val="00EB52E2"/>
    <w:rsid w:val="00EC1A11"/>
    <w:rsid w:val="00EC35F4"/>
    <w:rsid w:val="00EC6433"/>
    <w:rsid w:val="00ED3F40"/>
    <w:rsid w:val="00EE0307"/>
    <w:rsid w:val="00F00557"/>
    <w:rsid w:val="00F03D7E"/>
    <w:rsid w:val="00F144DC"/>
    <w:rsid w:val="00F17FEF"/>
    <w:rsid w:val="00F40A6D"/>
    <w:rsid w:val="00F424A8"/>
    <w:rsid w:val="00F43E10"/>
    <w:rsid w:val="00F55902"/>
    <w:rsid w:val="00F56EB8"/>
    <w:rsid w:val="00F83E56"/>
    <w:rsid w:val="00FA54D5"/>
    <w:rsid w:val="00FA5714"/>
    <w:rsid w:val="00FB0F2A"/>
    <w:rsid w:val="00FB14B9"/>
    <w:rsid w:val="00FC1F60"/>
    <w:rsid w:val="00FC2C34"/>
    <w:rsid w:val="00FD5955"/>
    <w:rsid w:val="00FD60C6"/>
    <w:rsid w:val="00FE2F06"/>
    <w:rsid w:val="00FE3089"/>
    <w:rsid w:val="00FF2081"/>
    <w:rsid w:val="00FF3234"/>
    <w:rsid w:val="0238CC6D"/>
    <w:rsid w:val="045532DC"/>
    <w:rsid w:val="054213A3"/>
    <w:rsid w:val="0566EDEF"/>
    <w:rsid w:val="06A5CDF4"/>
    <w:rsid w:val="07EDF398"/>
    <w:rsid w:val="09A984A2"/>
    <w:rsid w:val="0A2D33D7"/>
    <w:rsid w:val="0DC80A96"/>
    <w:rsid w:val="0EB0DFD9"/>
    <w:rsid w:val="108F3691"/>
    <w:rsid w:val="13AD6C3A"/>
    <w:rsid w:val="1456A933"/>
    <w:rsid w:val="15EE728C"/>
    <w:rsid w:val="18DF9025"/>
    <w:rsid w:val="19183276"/>
    <w:rsid w:val="1AE75573"/>
    <w:rsid w:val="1D25A871"/>
    <w:rsid w:val="1D653C1A"/>
    <w:rsid w:val="211956CA"/>
    <w:rsid w:val="222BAE7A"/>
    <w:rsid w:val="2245909A"/>
    <w:rsid w:val="22BC62BD"/>
    <w:rsid w:val="23E160FB"/>
    <w:rsid w:val="24750F5C"/>
    <w:rsid w:val="26A58182"/>
    <w:rsid w:val="289429AA"/>
    <w:rsid w:val="2B51B69C"/>
    <w:rsid w:val="2CFB9AA9"/>
    <w:rsid w:val="2F0FB495"/>
    <w:rsid w:val="31C9CEDB"/>
    <w:rsid w:val="32373C37"/>
    <w:rsid w:val="33176CEE"/>
    <w:rsid w:val="34655CBB"/>
    <w:rsid w:val="375ECC81"/>
    <w:rsid w:val="39408893"/>
    <w:rsid w:val="39D7739A"/>
    <w:rsid w:val="3AB5B466"/>
    <w:rsid w:val="3E70856B"/>
    <w:rsid w:val="40A4BBFA"/>
    <w:rsid w:val="41780082"/>
    <w:rsid w:val="41A92A44"/>
    <w:rsid w:val="43771A33"/>
    <w:rsid w:val="455DC8DA"/>
    <w:rsid w:val="4868B33E"/>
    <w:rsid w:val="4F5493F1"/>
    <w:rsid w:val="53D98F9F"/>
    <w:rsid w:val="54EE8B40"/>
    <w:rsid w:val="5592090C"/>
    <w:rsid w:val="58B37AEC"/>
    <w:rsid w:val="5A2A7A1D"/>
    <w:rsid w:val="5A789E42"/>
    <w:rsid w:val="5CA71294"/>
    <w:rsid w:val="5D618367"/>
    <w:rsid w:val="5E4CC15C"/>
    <w:rsid w:val="6070E82A"/>
    <w:rsid w:val="6156D190"/>
    <w:rsid w:val="6187DF8D"/>
    <w:rsid w:val="659B30A9"/>
    <w:rsid w:val="65CF44C7"/>
    <w:rsid w:val="66576E9A"/>
    <w:rsid w:val="679B02E9"/>
    <w:rsid w:val="69FEA213"/>
    <w:rsid w:val="6D0703E8"/>
    <w:rsid w:val="6DBBA201"/>
    <w:rsid w:val="6E61E907"/>
    <w:rsid w:val="7047C8B9"/>
    <w:rsid w:val="7070A22B"/>
    <w:rsid w:val="75C61C6E"/>
    <w:rsid w:val="76A17885"/>
    <w:rsid w:val="79DCDD05"/>
    <w:rsid w:val="7B0888D0"/>
    <w:rsid w:val="7DDDE03B"/>
    <w:rsid w:val="7EA61A2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3346D"/>
  <w15:docId w15:val="{9C0B1DDE-5357-4041-8F82-7675C600B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F56EB8"/>
    <w:pPr>
      <w:keepNext/>
      <w:spacing w:after="0" w:line="240" w:lineRule="auto"/>
      <w:ind w:left="2160" w:hanging="2160"/>
      <w:outlineLvl w:val="1"/>
    </w:pPr>
    <w:rPr>
      <w:rFonts w:ascii="Helvetica (PCL6)" w:eastAsia="Times New Roman" w:hAnsi="Helvetica (PCL6)" w:cs="Times New Roman"/>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12ED"/>
    <w:pPr>
      <w:ind w:left="720"/>
      <w:contextualSpacing/>
    </w:pPr>
  </w:style>
  <w:style w:type="character" w:customStyle="1" w:styleId="Heading2Char">
    <w:name w:val="Heading 2 Char"/>
    <w:basedOn w:val="DefaultParagraphFont"/>
    <w:link w:val="Heading2"/>
    <w:rsid w:val="00F56EB8"/>
    <w:rPr>
      <w:rFonts w:ascii="Helvetica (PCL6)" w:eastAsia="Times New Roman" w:hAnsi="Helvetica (PCL6)" w:cs="Times New Roman"/>
      <w:sz w:val="24"/>
      <w:szCs w:val="20"/>
      <w:u w:val="single"/>
    </w:rPr>
  </w:style>
  <w:style w:type="paragraph" w:styleId="Subtitle">
    <w:name w:val="Subtitle"/>
    <w:basedOn w:val="Normal"/>
    <w:link w:val="SubtitleChar"/>
    <w:qFormat/>
    <w:rsid w:val="00F56EB8"/>
    <w:pPr>
      <w:spacing w:after="0" w:line="240" w:lineRule="auto"/>
      <w:jc w:val="center"/>
    </w:pPr>
    <w:rPr>
      <w:rFonts w:ascii="Arial" w:eastAsia="Times New Roman" w:hAnsi="Arial" w:cs="Times New Roman"/>
      <w:sz w:val="24"/>
      <w:szCs w:val="20"/>
    </w:rPr>
  </w:style>
  <w:style w:type="character" w:customStyle="1" w:styleId="SubtitleChar">
    <w:name w:val="Subtitle Char"/>
    <w:basedOn w:val="DefaultParagraphFont"/>
    <w:link w:val="Subtitle"/>
    <w:rsid w:val="00F56EB8"/>
    <w:rPr>
      <w:rFonts w:ascii="Arial" w:eastAsia="Times New Roman" w:hAnsi="Arial" w:cs="Times New Roman"/>
      <w:sz w:val="24"/>
      <w:szCs w:val="20"/>
      <w:lang w:eastAsia="en-GB"/>
    </w:rPr>
  </w:style>
  <w:style w:type="paragraph" w:styleId="BalloonText">
    <w:name w:val="Balloon Text"/>
    <w:basedOn w:val="Normal"/>
    <w:link w:val="BalloonTextChar"/>
    <w:uiPriority w:val="99"/>
    <w:semiHidden/>
    <w:unhideWhenUsed/>
    <w:rsid w:val="00F56E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EB8"/>
    <w:rPr>
      <w:rFonts w:ascii="Tahoma" w:hAnsi="Tahoma" w:cs="Tahoma"/>
      <w:sz w:val="16"/>
      <w:szCs w:val="16"/>
    </w:rPr>
  </w:style>
  <w:style w:type="paragraph" w:customStyle="1" w:styleId="Default">
    <w:name w:val="Default"/>
    <w:rsid w:val="00136A10"/>
    <w:pPr>
      <w:autoSpaceDE w:val="0"/>
      <w:autoSpaceDN w:val="0"/>
      <w:adjustRightInd w:val="0"/>
      <w:spacing w:after="0" w:line="240" w:lineRule="auto"/>
    </w:pPr>
    <w:rPr>
      <w:rFonts w:ascii="Calibri" w:hAnsi="Calibri" w:cs="Calibri"/>
      <w:color w:val="000000"/>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484848">
      <w:bodyDiv w:val="1"/>
      <w:marLeft w:val="0"/>
      <w:marRight w:val="0"/>
      <w:marTop w:val="0"/>
      <w:marBottom w:val="0"/>
      <w:divBdr>
        <w:top w:val="none" w:sz="0" w:space="0" w:color="auto"/>
        <w:left w:val="none" w:sz="0" w:space="0" w:color="auto"/>
        <w:bottom w:val="none" w:sz="0" w:space="0" w:color="auto"/>
        <w:right w:val="none" w:sz="0" w:space="0" w:color="auto"/>
      </w:divBdr>
    </w:div>
    <w:div w:id="2041783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37b45ac-0b85-4801-b66a-0325bc3cea57">
      <UserInfo>
        <DisplayName>Denis Zominy</DisplayName>
        <AccountId>28</AccountId>
        <AccountType/>
      </UserInfo>
      <UserInfo>
        <DisplayName>Luke Oldale</DisplayName>
        <AccountId>99</AccountId>
        <AccountType/>
      </UserInfo>
      <UserInfo>
        <DisplayName>Roy Luxford</DisplayName>
        <AccountId>66</AccountId>
        <AccountType/>
      </UserInfo>
    </SharedWithUsers>
    <lcf76f155ced4ddcb4097134ff3c332f xmlns="b8fcafe4-a931-4197-829d-c1693727b4d0">
      <Terms xmlns="http://schemas.microsoft.com/office/infopath/2007/PartnerControls"/>
    </lcf76f155ced4ddcb4097134ff3c332f>
    <TaxCatchAll xmlns="237b45ac-0b85-4801-b66a-0325bc3cea57" xsi:nil="true"/>
    <_Flow_SignoffStatus xmlns="b8fcafe4-a931-4197-829d-c1693727b4d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F180FB7DB74849BA0646C991E87499" ma:contentTypeVersion="18" ma:contentTypeDescription="Create a new document." ma:contentTypeScope="" ma:versionID="563bd50b3dab8654b42ca28f436c8d2c">
  <xsd:schema xmlns:xsd="http://www.w3.org/2001/XMLSchema" xmlns:xs="http://www.w3.org/2001/XMLSchema" xmlns:p="http://schemas.microsoft.com/office/2006/metadata/properties" xmlns:ns2="b8fcafe4-a931-4197-829d-c1693727b4d0" xmlns:ns3="237b45ac-0b85-4801-b66a-0325bc3cea57" targetNamespace="http://schemas.microsoft.com/office/2006/metadata/properties" ma:root="true" ma:fieldsID="59d28e207f62d6d8c9a705aa8d1d241b" ns2:_="" ns3:_="">
    <xsd:import namespace="b8fcafe4-a931-4197-829d-c1693727b4d0"/>
    <xsd:import namespace="237b45ac-0b85-4801-b66a-0325bc3cea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fcafe4-a931-4197-829d-c1693727b4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497379-6d15-4376-8923-3898534e4e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7b45ac-0b85-4801-b66a-0325bc3cea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9872ea0-f9aa-4a31-aea8-8fcb1e553aee}" ma:internalName="TaxCatchAll" ma:showField="CatchAllData" ma:web="237b45ac-0b85-4801-b66a-0325bc3cea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1CEFCB-3491-4D73-A1A6-E93454078477}">
  <ds:schemaRefs>
    <ds:schemaRef ds:uri="http://schemas.microsoft.com/office/2006/metadata/properties"/>
    <ds:schemaRef ds:uri="http://schemas.microsoft.com/office/infopath/2007/PartnerControls"/>
    <ds:schemaRef ds:uri="e0958e20-4f13-41f2-91db-0cd846cc8e92"/>
    <ds:schemaRef ds:uri="http://schemas.microsoft.com/sharepoint/v3"/>
    <ds:schemaRef ds:uri="654a6cf5-fa0c-4eba-8005-afb3c12d432f"/>
    <ds:schemaRef ds:uri="237b45ac-0b85-4801-b66a-0325bc3cea57"/>
    <ds:schemaRef ds:uri="b8fcafe4-a931-4197-829d-c1693727b4d0"/>
  </ds:schemaRefs>
</ds:datastoreItem>
</file>

<file path=customXml/itemProps2.xml><?xml version="1.0" encoding="utf-8"?>
<ds:datastoreItem xmlns:ds="http://schemas.openxmlformats.org/officeDocument/2006/customXml" ds:itemID="{C515DB67-FC4B-403C-8980-FEFBF982F5AA}">
  <ds:schemaRefs>
    <ds:schemaRef ds:uri="http://schemas.microsoft.com/sharepoint/v3/contenttype/forms"/>
  </ds:schemaRefs>
</ds:datastoreItem>
</file>

<file path=customXml/itemProps3.xml><?xml version="1.0" encoding="utf-8"?>
<ds:datastoreItem xmlns:ds="http://schemas.openxmlformats.org/officeDocument/2006/customXml" ds:itemID="{A0B9BCE6-A80B-40D6-BD91-49F02E5362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fcafe4-a931-4197-829d-c1693727b4d0"/>
    <ds:schemaRef ds:uri="237b45ac-0b85-4801-b66a-0325bc3cea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957</Words>
  <Characters>5459</Characters>
  <Application>Microsoft Office Word</Application>
  <DocSecurity>0</DocSecurity>
  <Lines>45</Lines>
  <Paragraphs>12</Paragraphs>
  <ScaleCrop>false</ScaleCrop>
  <Company>Microsoft</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Kenny</dc:creator>
  <cp:keywords/>
  <cp:lastModifiedBy>Kirsten Stewart</cp:lastModifiedBy>
  <cp:revision>86</cp:revision>
  <cp:lastPrinted>2021-06-23T21:23:00Z</cp:lastPrinted>
  <dcterms:created xsi:type="dcterms:W3CDTF">2023-09-27T09:02:00Z</dcterms:created>
  <dcterms:modified xsi:type="dcterms:W3CDTF">2024-03-1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D8678D08EC4845B9384C2C0E99CF7F</vt:lpwstr>
  </property>
  <property fmtid="{D5CDD505-2E9C-101B-9397-08002B2CF9AE}" pid="3" name="MediaServiceImageTags">
    <vt:lpwstr/>
  </property>
</Properties>
</file>